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03579" w14:textId="73A06230" w:rsidR="00D72ACF" w:rsidRDefault="004C4C23" w:rsidP="00913091">
      <w:pPr>
        <w:rPr>
          <w:rFonts w:asciiTheme="majorHAnsi" w:hAnsiTheme="majorHAnsi" w:cs="Arial"/>
          <w:b/>
          <w:sz w:val="56"/>
          <w:szCs w:val="56"/>
        </w:rPr>
      </w:pPr>
      <w:r>
        <w:rPr>
          <w:rFonts w:asciiTheme="majorHAnsi" w:hAnsiTheme="majorHAnsi" w:cs="Arial"/>
          <w:b/>
          <w:noProof/>
          <w:sz w:val="56"/>
          <w:szCs w:val="56"/>
        </w:rPr>
        <w:drawing>
          <wp:anchor distT="0" distB="0" distL="114300" distR="114300" simplePos="0" relativeHeight="251654140" behindDoc="1" locked="0" layoutInCell="1" allowOverlap="1" wp14:anchorId="567AE28B" wp14:editId="3F98094B">
            <wp:simplePos x="0" y="0"/>
            <wp:positionH relativeFrom="column">
              <wp:posOffset>-955040</wp:posOffset>
            </wp:positionH>
            <wp:positionV relativeFrom="paragraph">
              <wp:posOffset>-186055</wp:posOffset>
            </wp:positionV>
            <wp:extent cx="7609205" cy="6639560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9205" cy="663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Arial"/>
          <w:b/>
          <w:noProof/>
          <w:sz w:val="56"/>
          <w:szCs w:val="56"/>
        </w:rPr>
        <w:drawing>
          <wp:anchor distT="0" distB="0" distL="114300" distR="114300" simplePos="0" relativeHeight="251651065" behindDoc="1" locked="0" layoutInCell="1" allowOverlap="1" wp14:anchorId="360F8B48" wp14:editId="221B5DBE">
            <wp:simplePos x="0" y="0"/>
            <wp:positionH relativeFrom="column">
              <wp:posOffset>-952500</wp:posOffset>
            </wp:positionH>
            <wp:positionV relativeFrom="paragraph">
              <wp:posOffset>-938530</wp:posOffset>
            </wp:positionV>
            <wp:extent cx="7608570" cy="507492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8570" cy="507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CE6">
        <w:rPr>
          <w:noProof/>
          <w:lang w:eastAsia="en-NZ"/>
        </w:rPr>
        <w:drawing>
          <wp:anchor distT="0" distB="0" distL="114300" distR="114300" simplePos="0" relativeHeight="251658240" behindDoc="0" locked="0" layoutInCell="1" allowOverlap="1" wp14:anchorId="72CBFF27" wp14:editId="09B15D47">
            <wp:simplePos x="0" y="0"/>
            <wp:positionH relativeFrom="margin">
              <wp:posOffset>-88353</wp:posOffset>
            </wp:positionH>
            <wp:positionV relativeFrom="paragraph">
              <wp:posOffset>-1115695</wp:posOffset>
            </wp:positionV>
            <wp:extent cx="1962150" cy="476521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YLH Sid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4765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CE6">
        <w:rPr>
          <w:rFonts w:asciiTheme="majorHAnsi" w:hAnsiTheme="majorHAnsi" w:cs="Arial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2BBDFDB6" wp14:editId="6AE3C8B7">
                <wp:simplePos x="0" y="0"/>
                <wp:positionH relativeFrom="column">
                  <wp:posOffset>-1212215</wp:posOffset>
                </wp:positionH>
                <wp:positionV relativeFrom="paragraph">
                  <wp:posOffset>-1941268</wp:posOffset>
                </wp:positionV>
                <wp:extent cx="7917180" cy="1839697"/>
                <wp:effectExtent l="0" t="0" r="7620" b="825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7180" cy="1839697"/>
                        </a:xfrm>
                        <a:custGeom>
                          <a:avLst/>
                          <a:gdLst>
                            <a:gd name="connsiteX0" fmla="*/ 0 w 7917180"/>
                            <a:gd name="connsiteY0" fmla="*/ 0 h 1318260"/>
                            <a:gd name="connsiteX1" fmla="*/ 7917180 w 7917180"/>
                            <a:gd name="connsiteY1" fmla="*/ 0 h 1318260"/>
                            <a:gd name="connsiteX2" fmla="*/ 7917180 w 7917180"/>
                            <a:gd name="connsiteY2" fmla="*/ 1318260 h 1318260"/>
                            <a:gd name="connsiteX3" fmla="*/ 0 w 7917180"/>
                            <a:gd name="connsiteY3" fmla="*/ 1318260 h 1318260"/>
                            <a:gd name="connsiteX4" fmla="*/ 0 w 7917180"/>
                            <a:gd name="connsiteY4" fmla="*/ 0 h 1318260"/>
                            <a:gd name="connsiteX0" fmla="*/ 0 w 7917180"/>
                            <a:gd name="connsiteY0" fmla="*/ 0 h 1839450"/>
                            <a:gd name="connsiteX1" fmla="*/ 7917180 w 7917180"/>
                            <a:gd name="connsiteY1" fmla="*/ 0 h 1839450"/>
                            <a:gd name="connsiteX2" fmla="*/ 7917180 w 7917180"/>
                            <a:gd name="connsiteY2" fmla="*/ 1318260 h 1839450"/>
                            <a:gd name="connsiteX3" fmla="*/ 212652 w 7917180"/>
                            <a:gd name="connsiteY3" fmla="*/ 1839433 h 1839450"/>
                            <a:gd name="connsiteX4" fmla="*/ 0 w 7917180"/>
                            <a:gd name="connsiteY4" fmla="*/ 1318260 h 1839450"/>
                            <a:gd name="connsiteX5" fmla="*/ 0 w 7917180"/>
                            <a:gd name="connsiteY5" fmla="*/ 0 h 1839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917180" h="1839450">
                              <a:moveTo>
                                <a:pt x="0" y="0"/>
                              </a:moveTo>
                              <a:lnTo>
                                <a:pt x="7917180" y="0"/>
                              </a:lnTo>
                              <a:lnTo>
                                <a:pt x="7917180" y="1318260"/>
                              </a:lnTo>
                              <a:cubicBezTo>
                                <a:pt x="5377357" y="1314775"/>
                                <a:pt x="2752475" y="1842918"/>
                                <a:pt x="212652" y="1839433"/>
                              </a:cubicBezTo>
                              <a:lnTo>
                                <a:pt x="0" y="13182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1FDF5" id="Rectangle 9" o:spid="_x0000_s1026" style="position:absolute;margin-left:-95.45pt;margin-top:-152.85pt;width:623.4pt;height:144.85pt;z-index:-2516602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917180,1839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" path="m,l7917180,r,1318260c5377357,1314775,2752475,1842918,212652,1839433l,1318260,,xe" fillcolor="white [3212]" stroked="f" strokeweight="2pt">
                <v:path arrowok="t" o:connecttype="custom" o:connectlocs="0,0;7917180,0;7917180,1318437;212652,1839680;0,1318437;0,0" o:connectangles="0,0,0,0,0,0"/>
              </v:shape>
            </w:pict>
          </mc:Fallback>
        </mc:AlternateContent>
      </w:r>
    </w:p>
    <w:p w14:paraId="0547CB9A" w14:textId="217674DC" w:rsidR="00D72ACF" w:rsidRDefault="00D72ACF" w:rsidP="00913091">
      <w:pPr>
        <w:rPr>
          <w:rFonts w:asciiTheme="majorHAnsi" w:hAnsiTheme="majorHAnsi" w:cs="Arial"/>
          <w:b/>
          <w:sz w:val="56"/>
          <w:szCs w:val="56"/>
        </w:rPr>
      </w:pPr>
    </w:p>
    <w:p w14:paraId="21D06F23" w14:textId="5017627E" w:rsidR="00D72ACF" w:rsidRDefault="00D72ACF" w:rsidP="00913091">
      <w:pPr>
        <w:rPr>
          <w:rFonts w:asciiTheme="majorHAnsi" w:hAnsiTheme="majorHAnsi" w:cs="Arial"/>
          <w:b/>
          <w:sz w:val="56"/>
          <w:szCs w:val="56"/>
        </w:rPr>
      </w:pPr>
    </w:p>
    <w:p w14:paraId="5BD05A85" w14:textId="7830829B" w:rsidR="000442EB" w:rsidRDefault="003B0312" w:rsidP="00913091">
      <w:pPr>
        <w:rPr>
          <w:rFonts w:asciiTheme="majorHAnsi" w:hAnsiTheme="majorHAnsi" w:cs="Arial"/>
          <w:b/>
          <w:sz w:val="56"/>
          <w:szCs w:val="56"/>
        </w:rPr>
      </w:pPr>
      <w:r>
        <w:rPr>
          <w:rFonts w:asciiTheme="majorHAnsi" w:hAnsiTheme="majorHAnsi" w:cs="Arial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2090" behindDoc="1" locked="0" layoutInCell="1" allowOverlap="1" wp14:anchorId="71441687" wp14:editId="59216D10">
                <wp:simplePos x="0" y="0"/>
                <wp:positionH relativeFrom="column">
                  <wp:posOffset>-1097915</wp:posOffset>
                </wp:positionH>
                <wp:positionV relativeFrom="paragraph">
                  <wp:posOffset>639578</wp:posOffset>
                </wp:positionV>
                <wp:extent cx="7800975" cy="7191375"/>
                <wp:effectExtent l="0" t="0" r="9525" b="95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0975" cy="7191375"/>
                        </a:xfrm>
                        <a:custGeom>
                          <a:avLst/>
                          <a:gdLst>
                            <a:gd name="connsiteX0" fmla="*/ 0 w 7800975"/>
                            <a:gd name="connsiteY0" fmla="*/ 0 h 7191375"/>
                            <a:gd name="connsiteX1" fmla="*/ 7800975 w 7800975"/>
                            <a:gd name="connsiteY1" fmla="*/ 0 h 7191375"/>
                            <a:gd name="connsiteX2" fmla="*/ 7800975 w 7800975"/>
                            <a:gd name="connsiteY2" fmla="*/ 7191375 h 7191375"/>
                            <a:gd name="connsiteX3" fmla="*/ 0 w 7800975"/>
                            <a:gd name="connsiteY3" fmla="*/ 7191375 h 7191375"/>
                            <a:gd name="connsiteX4" fmla="*/ 0 w 7800975"/>
                            <a:gd name="connsiteY4" fmla="*/ 0 h 7191375"/>
                            <a:gd name="connsiteX0" fmla="*/ 0 w 7800975"/>
                            <a:gd name="connsiteY0" fmla="*/ 0 h 7191375"/>
                            <a:gd name="connsiteX1" fmla="*/ 142875 w 7800975"/>
                            <a:gd name="connsiteY1" fmla="*/ 1590675 h 7191375"/>
                            <a:gd name="connsiteX2" fmla="*/ 7800975 w 7800975"/>
                            <a:gd name="connsiteY2" fmla="*/ 0 h 7191375"/>
                            <a:gd name="connsiteX3" fmla="*/ 7800975 w 7800975"/>
                            <a:gd name="connsiteY3" fmla="*/ 7191375 h 7191375"/>
                            <a:gd name="connsiteX4" fmla="*/ 0 w 7800975"/>
                            <a:gd name="connsiteY4" fmla="*/ 7191375 h 7191375"/>
                            <a:gd name="connsiteX5" fmla="*/ 0 w 7800975"/>
                            <a:gd name="connsiteY5" fmla="*/ 0 h 7191375"/>
                            <a:gd name="connsiteX0" fmla="*/ 0 w 7800975"/>
                            <a:gd name="connsiteY0" fmla="*/ 0 h 7191375"/>
                            <a:gd name="connsiteX1" fmla="*/ 47625 w 7800975"/>
                            <a:gd name="connsiteY1" fmla="*/ 2324100 h 7191375"/>
                            <a:gd name="connsiteX2" fmla="*/ 7800975 w 7800975"/>
                            <a:gd name="connsiteY2" fmla="*/ 0 h 7191375"/>
                            <a:gd name="connsiteX3" fmla="*/ 7800975 w 7800975"/>
                            <a:gd name="connsiteY3" fmla="*/ 7191375 h 7191375"/>
                            <a:gd name="connsiteX4" fmla="*/ 0 w 7800975"/>
                            <a:gd name="connsiteY4" fmla="*/ 7191375 h 7191375"/>
                            <a:gd name="connsiteX5" fmla="*/ 0 w 7800975"/>
                            <a:gd name="connsiteY5" fmla="*/ 0 h 71913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800975" h="7191375">
                              <a:moveTo>
                                <a:pt x="0" y="0"/>
                              </a:moveTo>
                              <a:cubicBezTo>
                                <a:pt x="47625" y="0"/>
                                <a:pt x="0" y="2324100"/>
                                <a:pt x="47625" y="2324100"/>
                              </a:cubicBezTo>
                              <a:lnTo>
                                <a:pt x="7800975" y="0"/>
                              </a:lnTo>
                              <a:lnTo>
                                <a:pt x="7800975" y="7191375"/>
                              </a:lnTo>
                              <a:lnTo>
                                <a:pt x="0" y="7191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0343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CF5BA" id="Rectangle 8" o:spid="_x0000_s1026" style="position:absolute;margin-left:-86.45pt;margin-top:50.35pt;width:614.25pt;height:566.25pt;z-index:-2516643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800975,7191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" path="m,c47625,,,2324100,47625,2324100l7800975,r,7191375l,7191375,,xe" fillcolor="#30343d" stroked="f" strokeweight="2pt">
                <v:path arrowok="t" o:connecttype="custom" o:connectlocs="0,0;47625,2324100;7800975,0;7800975,7191375;0,7191375;0,0" o:connectangles="0,0,0,0,0,0"/>
              </v:shape>
            </w:pict>
          </mc:Fallback>
        </mc:AlternateContent>
      </w:r>
    </w:p>
    <w:p w14:paraId="2C14627E" w14:textId="1493765D" w:rsidR="000442EB" w:rsidRDefault="000442EB" w:rsidP="00913091">
      <w:pPr>
        <w:rPr>
          <w:rFonts w:asciiTheme="majorHAnsi" w:hAnsiTheme="majorHAnsi" w:cs="Arial"/>
          <w:b/>
          <w:sz w:val="56"/>
          <w:szCs w:val="56"/>
        </w:rPr>
      </w:pPr>
    </w:p>
    <w:p w14:paraId="720496FD" w14:textId="0A3EA2AD" w:rsidR="000442EB" w:rsidRDefault="000442EB" w:rsidP="00913091">
      <w:pPr>
        <w:rPr>
          <w:rFonts w:asciiTheme="majorHAnsi" w:hAnsiTheme="majorHAnsi" w:cs="Arial"/>
          <w:b/>
          <w:sz w:val="56"/>
          <w:szCs w:val="56"/>
        </w:rPr>
      </w:pPr>
    </w:p>
    <w:p w14:paraId="5C1A2413" w14:textId="1FF386FD" w:rsidR="000442EB" w:rsidRDefault="007365FF" w:rsidP="00913091">
      <w:pPr>
        <w:rPr>
          <w:rFonts w:asciiTheme="majorHAnsi" w:hAnsiTheme="majorHAnsi" w:cs="Arial"/>
          <w:b/>
          <w:sz w:val="56"/>
          <w:szCs w:val="56"/>
        </w:rPr>
      </w:pPr>
      <w:r w:rsidRPr="003B0312">
        <w:rPr>
          <w:rFonts w:asciiTheme="majorHAnsi" w:hAnsiTheme="majorHAnsi" w:cs="Arial"/>
          <w:b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04D81C" wp14:editId="3FD03FD3">
                <wp:simplePos x="0" y="0"/>
                <wp:positionH relativeFrom="column">
                  <wp:posOffset>-85548</wp:posOffset>
                </wp:positionH>
                <wp:positionV relativeFrom="paragraph">
                  <wp:posOffset>398145</wp:posOffset>
                </wp:positionV>
                <wp:extent cx="464629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62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B2FD0" w14:textId="0DB91515" w:rsidR="00256466" w:rsidRDefault="00256466" w:rsidP="003B0312">
                            <w:pPr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Your xxxx</w:t>
                            </w:r>
                            <w:bookmarkStart w:id="0" w:name="_GoBack"/>
                            <w:bookmarkEnd w:id="0"/>
                          </w:p>
                          <w:p w14:paraId="04803DF7" w14:textId="27489865" w:rsidR="003B0312" w:rsidRPr="007365FF" w:rsidRDefault="003B0312" w:rsidP="003B0312">
                            <w:pPr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7365FF"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Assess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104D8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5pt;margin-top:31.35pt;width:365.8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" filled="f" stroked="f">
                <v:textbox style="mso-fit-shape-to-text:t">
                  <w:txbxContent>
                    <w:p w14:paraId="270B2FD0" w14:textId="0DB91515" w:rsidR="00256466" w:rsidRDefault="00256466" w:rsidP="003B0312">
                      <w:pPr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Your xxxx</w:t>
                      </w:r>
                      <w:bookmarkStart w:id="1" w:name="_GoBack"/>
                      <w:bookmarkEnd w:id="1"/>
                    </w:p>
                    <w:p w14:paraId="04803DF7" w14:textId="27489865" w:rsidR="003B0312" w:rsidRPr="007365FF" w:rsidRDefault="003B0312" w:rsidP="003B0312">
                      <w:pPr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96"/>
                          <w:szCs w:val="96"/>
                        </w:rPr>
                      </w:pPr>
                      <w:r w:rsidRPr="007365FF"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Assess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C7D42B" w14:textId="32EC328F" w:rsidR="000442EB" w:rsidRDefault="000442EB" w:rsidP="00913091">
      <w:pPr>
        <w:rPr>
          <w:rFonts w:asciiTheme="majorHAnsi" w:hAnsiTheme="majorHAnsi" w:cs="Arial"/>
          <w:b/>
          <w:sz w:val="56"/>
          <w:szCs w:val="56"/>
        </w:rPr>
      </w:pPr>
    </w:p>
    <w:p w14:paraId="5FE0A096" w14:textId="4D03E73A" w:rsidR="00D82B3D" w:rsidRDefault="00D82B3D" w:rsidP="008B16DF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36658A34" w14:textId="77777777" w:rsidR="00D82B3D" w:rsidRDefault="00D82B3D" w:rsidP="008B16DF">
      <w:pPr>
        <w:jc w:val="center"/>
        <w:rPr>
          <w:rFonts w:asciiTheme="majorHAnsi" w:hAnsiTheme="majorHAnsi" w:cs="Arial"/>
          <w:b/>
          <w:sz w:val="56"/>
          <w:szCs w:val="56"/>
        </w:rPr>
      </w:pPr>
    </w:p>
    <w:p w14:paraId="2352D6B7" w14:textId="7BE5A4CC" w:rsidR="003B0312" w:rsidRDefault="003B0312" w:rsidP="008B16DF">
      <w:pPr>
        <w:jc w:val="center"/>
        <w:rPr>
          <w:rFonts w:asciiTheme="majorHAnsi" w:hAnsiTheme="majorHAnsi" w:cs="Arial"/>
          <w:b/>
          <w:color w:val="FFFFFF" w:themeColor="background1"/>
          <w:sz w:val="36"/>
          <w:szCs w:val="36"/>
        </w:rPr>
      </w:pPr>
    </w:p>
    <w:p w14:paraId="53BC9F5D" w14:textId="44C63C80" w:rsidR="00913091" w:rsidRPr="00D82B3D" w:rsidRDefault="00913091" w:rsidP="007365FF">
      <w:pPr>
        <w:rPr>
          <w:rFonts w:asciiTheme="majorHAnsi" w:hAnsiTheme="majorHAnsi" w:cs="Arial"/>
          <w:b/>
          <w:color w:val="FFFFFF" w:themeColor="background1"/>
          <w:sz w:val="36"/>
          <w:szCs w:val="36"/>
        </w:rPr>
      </w:pPr>
      <w:r w:rsidRPr="00D82B3D">
        <w:rPr>
          <w:rFonts w:asciiTheme="majorHAnsi" w:hAnsiTheme="majorHAnsi" w:cs="Arial"/>
          <w:b/>
          <w:color w:val="FFFFFF" w:themeColor="background1"/>
          <w:sz w:val="36"/>
          <w:szCs w:val="36"/>
        </w:rPr>
        <w:t>{</w:t>
      </w:r>
      <w:proofErr w:type="spellStart"/>
      <w:r w:rsidRPr="00D82B3D">
        <w:rPr>
          <w:rFonts w:asciiTheme="majorHAnsi" w:hAnsiTheme="majorHAnsi" w:cs="Arial"/>
          <w:b/>
          <w:color w:val="FFFFFF" w:themeColor="background1"/>
          <w:sz w:val="36"/>
          <w:szCs w:val="36"/>
        </w:rPr>
        <w:t>Response.</w:t>
      </w:r>
      <w:r w:rsidR="00DF16BA" w:rsidRPr="00D82B3D">
        <w:rPr>
          <w:rFonts w:asciiTheme="majorHAnsi" w:hAnsiTheme="majorHAnsi" w:cs="Arial"/>
          <w:b/>
          <w:color w:val="FFFFFF" w:themeColor="background1"/>
          <w:sz w:val="36"/>
          <w:szCs w:val="36"/>
        </w:rPr>
        <w:t>First</w:t>
      </w:r>
      <w:r w:rsidRPr="00D82B3D">
        <w:rPr>
          <w:rFonts w:asciiTheme="majorHAnsi" w:hAnsiTheme="majorHAnsi" w:cs="Arial"/>
          <w:b/>
          <w:color w:val="FFFFFF" w:themeColor="background1"/>
          <w:sz w:val="36"/>
          <w:szCs w:val="36"/>
        </w:rPr>
        <w:t>Name</w:t>
      </w:r>
      <w:proofErr w:type="spellEnd"/>
      <w:r w:rsidR="00715795" w:rsidRPr="00D82B3D">
        <w:rPr>
          <w:rFonts w:asciiTheme="majorHAnsi" w:hAnsiTheme="majorHAnsi" w:cs="Arial"/>
          <w:b/>
          <w:color w:val="FFFFFF" w:themeColor="background1"/>
          <w:sz w:val="36"/>
          <w:szCs w:val="36"/>
        </w:rPr>
        <w:t>}</w:t>
      </w:r>
      <w:r w:rsidR="007D7C42" w:rsidRPr="00D82B3D">
        <w:rPr>
          <w:rFonts w:asciiTheme="majorHAnsi" w:hAnsiTheme="majorHAnsi" w:cs="Arial"/>
          <w:b/>
          <w:color w:val="FFFFFF" w:themeColor="background1"/>
          <w:sz w:val="36"/>
          <w:szCs w:val="36"/>
        </w:rPr>
        <w:t xml:space="preserve"> </w:t>
      </w:r>
      <w:r w:rsidR="00715795" w:rsidRPr="00D82B3D">
        <w:rPr>
          <w:rFonts w:asciiTheme="majorHAnsi" w:hAnsiTheme="majorHAnsi" w:cs="Arial"/>
          <w:b/>
          <w:color w:val="FFFFFF" w:themeColor="background1"/>
          <w:sz w:val="36"/>
          <w:szCs w:val="36"/>
        </w:rPr>
        <w:t>{</w:t>
      </w:r>
      <w:proofErr w:type="spellStart"/>
      <w:r w:rsidR="00DF16BA" w:rsidRPr="00D82B3D">
        <w:rPr>
          <w:rFonts w:asciiTheme="majorHAnsi" w:hAnsiTheme="majorHAnsi" w:cs="Arial"/>
          <w:b/>
          <w:color w:val="FFFFFF" w:themeColor="background1"/>
          <w:sz w:val="36"/>
          <w:szCs w:val="36"/>
        </w:rPr>
        <w:t>Response.LastName</w:t>
      </w:r>
      <w:proofErr w:type="spellEnd"/>
      <w:r w:rsidR="00DF16BA" w:rsidRPr="00D82B3D">
        <w:rPr>
          <w:rFonts w:asciiTheme="majorHAnsi" w:hAnsiTheme="majorHAnsi" w:cs="Arial"/>
          <w:b/>
          <w:color w:val="FFFFFF" w:themeColor="background1"/>
          <w:sz w:val="36"/>
          <w:szCs w:val="36"/>
        </w:rPr>
        <w:t>}</w:t>
      </w:r>
    </w:p>
    <w:p w14:paraId="359C61DB" w14:textId="61ED3A4D" w:rsidR="008861B7" w:rsidRPr="005A4E11" w:rsidRDefault="008861B7" w:rsidP="005A4E11">
      <w:pPr>
        <w:pStyle w:val="Heading2"/>
      </w:pPr>
      <w:r w:rsidRPr="005A4E11">
        <w:lastRenderedPageBreak/>
        <w:t>Dear {</w:t>
      </w:r>
      <w:proofErr w:type="spellStart"/>
      <w:r w:rsidRPr="005A4E11">
        <w:t>Response.FirstName</w:t>
      </w:r>
      <w:proofErr w:type="spellEnd"/>
      <w:r w:rsidRPr="005A4E11">
        <w:t>},</w:t>
      </w:r>
    </w:p>
    <w:p w14:paraId="62130F9A" w14:textId="26C9A517" w:rsidR="008861B7" w:rsidRDefault="008861B7" w:rsidP="008861B7">
      <w:pPr>
        <w:rPr>
          <w:lang w:val="en-US" w:eastAsia="ja-JP"/>
        </w:rPr>
      </w:pPr>
      <w:r w:rsidRPr="00FB5AE0">
        <w:rPr>
          <w:lang w:val="en-US" w:eastAsia="ja-JP"/>
        </w:rPr>
        <w:t xml:space="preserve">Thank you for </w:t>
      </w:r>
      <w:r>
        <w:rPr>
          <w:lang w:val="en-US" w:eastAsia="ja-JP"/>
        </w:rPr>
        <w:t xml:space="preserve">completing the questionnaire </w:t>
      </w:r>
      <w:r w:rsidR="00256466" w:rsidRPr="00256466">
        <w:rPr>
          <w:lang w:val="en-US" w:eastAsia="ja-JP"/>
        </w:rPr>
        <w:t xml:space="preserve">Lorem ipsum dolor sit </w:t>
      </w:r>
      <w:proofErr w:type="spellStart"/>
      <w:r w:rsidR="00256466" w:rsidRPr="00256466">
        <w:rPr>
          <w:lang w:val="en-US" w:eastAsia="ja-JP"/>
        </w:rPr>
        <w:t>amet</w:t>
      </w:r>
      <w:proofErr w:type="spellEnd"/>
      <w:r w:rsidR="00256466" w:rsidRPr="00256466">
        <w:rPr>
          <w:lang w:val="en-US" w:eastAsia="ja-JP"/>
        </w:rPr>
        <w:t xml:space="preserve">, </w:t>
      </w:r>
      <w:proofErr w:type="spellStart"/>
      <w:r w:rsidR="00256466" w:rsidRPr="00256466">
        <w:rPr>
          <w:lang w:val="en-US" w:eastAsia="ja-JP"/>
        </w:rPr>
        <w:t>nec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deleniti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atomorum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te</w:t>
      </w:r>
      <w:proofErr w:type="spellEnd"/>
      <w:r w:rsidR="00256466" w:rsidRPr="00256466">
        <w:rPr>
          <w:lang w:val="en-US" w:eastAsia="ja-JP"/>
        </w:rPr>
        <w:t xml:space="preserve">, at </w:t>
      </w:r>
      <w:proofErr w:type="spellStart"/>
      <w:r w:rsidR="00256466" w:rsidRPr="00256466">
        <w:rPr>
          <w:lang w:val="en-US" w:eastAsia="ja-JP"/>
        </w:rPr>
        <w:t>omnes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causae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explicari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ius</w:t>
      </w:r>
      <w:proofErr w:type="spellEnd"/>
      <w:r w:rsidR="00256466" w:rsidRPr="00256466">
        <w:rPr>
          <w:lang w:val="en-US" w:eastAsia="ja-JP"/>
        </w:rPr>
        <w:t xml:space="preserve">, pro </w:t>
      </w:r>
      <w:proofErr w:type="spellStart"/>
      <w:r w:rsidR="00256466" w:rsidRPr="00256466">
        <w:rPr>
          <w:lang w:val="en-US" w:eastAsia="ja-JP"/>
        </w:rPr>
        <w:t>legere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mentitum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intellegat</w:t>
      </w:r>
      <w:proofErr w:type="spellEnd"/>
      <w:r w:rsidR="00256466" w:rsidRPr="00256466">
        <w:rPr>
          <w:lang w:val="en-US" w:eastAsia="ja-JP"/>
        </w:rPr>
        <w:t xml:space="preserve"> et. Semper </w:t>
      </w:r>
      <w:proofErr w:type="spellStart"/>
      <w:r w:rsidR="00256466" w:rsidRPr="00256466">
        <w:rPr>
          <w:lang w:val="en-US" w:eastAsia="ja-JP"/>
        </w:rPr>
        <w:t>insolens</w:t>
      </w:r>
      <w:proofErr w:type="spellEnd"/>
      <w:r w:rsidR="00256466" w:rsidRPr="00256466">
        <w:rPr>
          <w:lang w:val="en-US" w:eastAsia="ja-JP"/>
        </w:rPr>
        <w:t xml:space="preserve"> id per, </w:t>
      </w:r>
      <w:proofErr w:type="spellStart"/>
      <w:r w:rsidR="00256466" w:rsidRPr="00256466">
        <w:rPr>
          <w:lang w:val="en-US" w:eastAsia="ja-JP"/>
        </w:rPr>
        <w:t>aliquid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instructior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eam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ut.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Nec</w:t>
      </w:r>
      <w:proofErr w:type="spellEnd"/>
      <w:r w:rsidR="00256466" w:rsidRPr="00256466">
        <w:rPr>
          <w:lang w:val="en-US" w:eastAsia="ja-JP"/>
        </w:rPr>
        <w:t xml:space="preserve"> ne </w:t>
      </w:r>
      <w:proofErr w:type="spellStart"/>
      <w:r w:rsidR="00256466" w:rsidRPr="00256466">
        <w:rPr>
          <w:lang w:val="en-US" w:eastAsia="ja-JP"/>
        </w:rPr>
        <w:t>aliquam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tincidunt</w:t>
      </w:r>
      <w:proofErr w:type="spellEnd"/>
      <w:r w:rsidR="00256466" w:rsidRPr="00256466">
        <w:rPr>
          <w:lang w:val="en-US" w:eastAsia="ja-JP"/>
        </w:rPr>
        <w:t xml:space="preserve">. </w:t>
      </w:r>
      <w:proofErr w:type="spellStart"/>
      <w:r w:rsidR="00256466" w:rsidRPr="00256466">
        <w:rPr>
          <w:lang w:val="en-US" w:eastAsia="ja-JP"/>
        </w:rPr>
        <w:t>Autem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instructior</w:t>
      </w:r>
      <w:proofErr w:type="spellEnd"/>
      <w:r w:rsidR="00256466" w:rsidRPr="00256466">
        <w:rPr>
          <w:lang w:val="en-US" w:eastAsia="ja-JP"/>
        </w:rPr>
        <w:t xml:space="preserve"> has </w:t>
      </w:r>
      <w:proofErr w:type="spellStart"/>
      <w:r w:rsidR="00256466" w:rsidRPr="00256466">
        <w:rPr>
          <w:lang w:val="en-US" w:eastAsia="ja-JP"/>
        </w:rPr>
        <w:t>eu</w:t>
      </w:r>
      <w:proofErr w:type="spellEnd"/>
      <w:r w:rsidR="00256466" w:rsidRPr="00256466">
        <w:rPr>
          <w:lang w:val="en-US" w:eastAsia="ja-JP"/>
        </w:rPr>
        <w:t xml:space="preserve">, </w:t>
      </w:r>
      <w:proofErr w:type="spellStart"/>
      <w:r w:rsidR="00256466" w:rsidRPr="00256466">
        <w:rPr>
          <w:lang w:val="en-US" w:eastAsia="ja-JP"/>
        </w:rPr>
        <w:t>quot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audiam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ut</w:t>
      </w:r>
      <w:proofErr w:type="spellEnd"/>
      <w:r w:rsidR="00256466" w:rsidRPr="00256466">
        <w:rPr>
          <w:lang w:val="en-US" w:eastAsia="ja-JP"/>
        </w:rPr>
        <w:t xml:space="preserve"> </w:t>
      </w:r>
      <w:proofErr w:type="spellStart"/>
      <w:r w:rsidR="00256466" w:rsidRPr="00256466">
        <w:rPr>
          <w:lang w:val="en-US" w:eastAsia="ja-JP"/>
        </w:rPr>
        <w:t>eum</w:t>
      </w:r>
      <w:proofErr w:type="spellEnd"/>
      <w:r w:rsidR="00256466" w:rsidRPr="00256466">
        <w:rPr>
          <w:lang w:val="en-US" w:eastAsia="ja-JP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2694"/>
        <w:gridCol w:w="5494"/>
      </w:tblGrid>
      <w:tr w:rsidR="008861B7" w:rsidRPr="0004255A" w14:paraId="58459D67" w14:textId="77777777" w:rsidTr="00D24437">
        <w:trPr>
          <w:trHeight w:val="1729"/>
        </w:trPr>
        <w:tc>
          <w:tcPr>
            <w:tcW w:w="2694" w:type="dxa"/>
            <w:shd w:val="clear" w:color="auto" w:fill="D9D9D9" w:themeFill="background1" w:themeFillShade="D9"/>
            <w:vAlign w:val="center"/>
          </w:tcPr>
          <w:p w14:paraId="4B62F1B0" w14:textId="4E803217" w:rsidR="008861B7" w:rsidRPr="0004255A" w:rsidRDefault="008861B7" w:rsidP="000D0898">
            <w:pPr>
              <w:ind w:right="254"/>
              <w:jc w:val="center"/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 w:rsidRPr="002C6939">
              <w:rPr>
                <w:rFonts w:asciiTheme="minorHAnsi" w:hAnsiTheme="minorHAnsi" w:cs="Arial"/>
                <w:color w:val="333333"/>
                <w:szCs w:val="21"/>
              </w:rPr>
              <w:t>{Gauge[Survey</w:t>
            </w:r>
            <w:r w:rsidRPr="0004255A"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  <w:t xml:space="preserve"> </w:t>
            </w:r>
            <w:r w:rsidRPr="002C6939">
              <w:rPr>
                <w:rFonts w:asciiTheme="minorHAnsi" w:hAnsiTheme="minorHAnsi" w:cs="Arial"/>
                <w:color w:val="333333"/>
                <w:szCs w:val="21"/>
              </w:rPr>
              <w:t>Height=200</w:t>
            </w:r>
            <w:r w:rsidR="002971CC">
              <w:rPr>
                <w:rFonts w:asciiTheme="minorHAnsi" w:hAnsiTheme="minorHAnsi" w:cs="Arial"/>
                <w:color w:val="333333"/>
                <w:szCs w:val="21"/>
              </w:rPr>
              <w:t xml:space="preserve"> Title=N</w:t>
            </w:r>
            <w:r w:rsidRPr="002C6939">
              <w:rPr>
                <w:rFonts w:asciiTheme="minorHAnsi" w:hAnsiTheme="minorHAnsi" w:cs="Arial"/>
                <w:color w:val="333333"/>
                <w:szCs w:val="21"/>
              </w:rPr>
              <w:t>]}</w:t>
            </w:r>
          </w:p>
        </w:tc>
        <w:tc>
          <w:tcPr>
            <w:tcW w:w="5494" w:type="dxa"/>
            <w:shd w:val="clear" w:color="auto" w:fill="F2F2F2" w:themeFill="background1" w:themeFillShade="F2"/>
            <w:vAlign w:val="center"/>
          </w:tcPr>
          <w:p w14:paraId="2DDED2B1" w14:textId="77777777" w:rsidR="008861B7" w:rsidRPr="0004255A" w:rsidRDefault="008861B7" w:rsidP="002C6939">
            <w:pPr>
              <w:ind w:right="255"/>
              <w:rPr>
                <w:rFonts w:asciiTheme="minorHAnsi" w:hAnsiTheme="minorHAnsi" w:cs="Arial"/>
                <w:color w:val="333333"/>
                <w:szCs w:val="21"/>
                <w:shd w:val="clear" w:color="auto" w:fill="FFFFFF"/>
              </w:rPr>
            </w:pPr>
            <w:r w:rsidRPr="0004255A">
              <w:rPr>
                <w:rFonts w:asciiTheme="minorHAnsi" w:hAnsiTheme="minorHAnsi" w:cs="Arial"/>
                <w:szCs w:val="21"/>
              </w:rPr>
              <w:t xml:space="preserve">Your overall rating score is </w:t>
            </w:r>
            <w:r w:rsidRPr="002C6939">
              <w:rPr>
                <w:rFonts w:asciiTheme="minorHAnsi" w:hAnsiTheme="minorHAnsi" w:cs="Arial"/>
                <w:color w:val="333333"/>
                <w:szCs w:val="21"/>
              </w:rPr>
              <w:t>{</w:t>
            </w:r>
            <w:proofErr w:type="spellStart"/>
            <w:r w:rsidRPr="002C6939">
              <w:rPr>
                <w:rFonts w:asciiTheme="minorHAnsi" w:hAnsiTheme="minorHAnsi" w:cs="Arial"/>
                <w:color w:val="333333"/>
                <w:szCs w:val="21"/>
              </w:rPr>
              <w:t>RatingScore.Score</w:t>
            </w:r>
            <w:proofErr w:type="spellEnd"/>
            <w:r w:rsidRPr="002C6939">
              <w:rPr>
                <w:rFonts w:asciiTheme="minorHAnsi" w:hAnsiTheme="minorHAnsi" w:cs="Arial"/>
                <w:color w:val="333333"/>
                <w:szCs w:val="21"/>
              </w:rPr>
              <w:t>}.</w:t>
            </w:r>
            <w:r w:rsidRPr="00B80584">
              <w:rPr>
                <w:rFonts w:asciiTheme="minorHAnsi" w:hAnsiTheme="minorHAnsi" w:cs="Arial"/>
                <w:color w:val="333333"/>
                <w:szCs w:val="21"/>
              </w:rPr>
              <w:t xml:space="preserve">  </w:t>
            </w:r>
            <w:r w:rsidRPr="0004255A">
              <w:rPr>
                <w:rFonts w:asciiTheme="minorHAnsi" w:eastAsia="Times New Roman" w:hAnsiTheme="minorHAnsi"/>
                <w:color w:val="333333"/>
                <w:szCs w:val="21"/>
                <w:lang w:eastAsia="en-NZ"/>
              </w:rPr>
              <w:t>{</w:t>
            </w:r>
            <w:proofErr w:type="spellStart"/>
            <w:r w:rsidRPr="0004255A">
              <w:rPr>
                <w:rFonts w:asciiTheme="minorHAnsi" w:eastAsia="Times New Roman" w:hAnsiTheme="minorHAnsi"/>
                <w:color w:val="333333"/>
                <w:szCs w:val="21"/>
                <w:lang w:eastAsia="en-NZ"/>
              </w:rPr>
              <w:t>Rating.RatingText</w:t>
            </w:r>
            <w:proofErr w:type="spellEnd"/>
            <w:r w:rsidRPr="0004255A">
              <w:rPr>
                <w:rFonts w:asciiTheme="minorHAnsi" w:eastAsia="Times New Roman" w:hAnsiTheme="minorHAnsi"/>
                <w:color w:val="333333"/>
                <w:szCs w:val="21"/>
                <w:lang w:eastAsia="en-NZ"/>
              </w:rPr>
              <w:t>}</w:t>
            </w:r>
          </w:p>
        </w:tc>
      </w:tr>
    </w:tbl>
    <w:p w14:paraId="01B44EBD" w14:textId="5BD11FDF" w:rsidR="008861B7" w:rsidRDefault="008861B7" w:rsidP="008861B7">
      <w:pPr>
        <w:pStyle w:val="Heading1"/>
      </w:pPr>
      <w:r>
        <w:t xml:space="preserve">Project </w:t>
      </w:r>
      <w:r w:rsidR="00D13C00">
        <w:t>Summary</w:t>
      </w:r>
    </w:p>
    <w:p w14:paraId="00C0A7B3" w14:textId="130595AA" w:rsidR="007D7C42" w:rsidRPr="007D7C42" w:rsidRDefault="007D7C42" w:rsidP="007D7C42">
      <w:r>
        <w:t>This graph shows how you scored in each o</w:t>
      </w:r>
      <w:r w:rsidR="00011B9E">
        <w:t>f</w:t>
      </w:r>
      <w:r>
        <w:t xml:space="preserve"> the major assessment categories.</w:t>
      </w:r>
    </w:p>
    <w:p w14:paraId="6A81B1D3" w14:textId="606FB3A0" w:rsidR="008861B7" w:rsidRDefault="008861B7" w:rsidP="008861B7">
      <w:pPr>
        <w:ind w:right="254"/>
        <w:rPr>
          <w:rFonts w:asciiTheme="minorHAnsi" w:hAnsiTheme="minorHAnsi" w:cs="Arial"/>
          <w:color w:val="333333"/>
          <w:szCs w:val="21"/>
          <w:shd w:val="clear" w:color="auto" w:fill="FFFFFF"/>
        </w:rPr>
      </w:pPr>
      <w:r w:rsidRPr="0004255A">
        <w:rPr>
          <w:rFonts w:asciiTheme="minorHAnsi" w:hAnsiTheme="minorHAnsi" w:cs="Arial"/>
          <w:color w:val="333333"/>
          <w:szCs w:val="21"/>
          <w:shd w:val="clear" w:color="auto" w:fill="FFFFFF"/>
        </w:rPr>
        <w:t>{</w:t>
      </w:r>
      <w:r w:rsidRPr="00C71FA3">
        <w:rPr>
          <w:rFonts w:asciiTheme="minorHAnsi" w:hAnsiTheme="minorHAnsi" w:cs="Arial"/>
          <w:color w:val="333333"/>
          <w:szCs w:val="21"/>
          <w:shd w:val="clear" w:color="auto" w:fill="FFFFFF"/>
        </w:rPr>
        <w:t>Bar</w:t>
      </w:r>
      <w:r w:rsidRPr="0004255A">
        <w:rPr>
          <w:rFonts w:asciiTheme="minorHAnsi" w:hAnsiTheme="minorHAnsi" w:cs="Arial"/>
          <w:color w:val="333333"/>
          <w:szCs w:val="21"/>
          <w:shd w:val="clear" w:color="auto" w:fill="FFFFFF"/>
        </w:rPr>
        <w:t>[</w:t>
      </w:r>
      <w:proofErr w:type="spellStart"/>
      <w:r w:rsidRPr="0004255A">
        <w:rPr>
          <w:rFonts w:asciiTheme="minorHAnsi" w:hAnsiTheme="minorHAnsi" w:cs="Arial"/>
          <w:color w:val="333333"/>
          <w:szCs w:val="21"/>
          <w:shd w:val="clear" w:color="auto" w:fill="FFFFFF"/>
        </w:rPr>
        <w:t>SectionNo</w:t>
      </w:r>
      <w:proofErr w:type="spellEnd"/>
      <w:r w:rsidRPr="0004255A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=All </w:t>
      </w:r>
      <w:r w:rsidR="007D7C42">
        <w:rPr>
          <w:rFonts w:asciiTheme="minorHAnsi" w:hAnsiTheme="minorHAnsi" w:cs="Arial"/>
          <w:color w:val="333333"/>
          <w:szCs w:val="21"/>
          <w:shd w:val="clear" w:color="auto" w:fill="FFFFFF"/>
        </w:rPr>
        <w:t>Width</w:t>
      </w:r>
      <w:r w:rsidRPr="0004255A">
        <w:rPr>
          <w:rFonts w:asciiTheme="minorHAnsi" w:hAnsiTheme="minorHAnsi" w:cs="Arial"/>
          <w:color w:val="333333"/>
          <w:szCs w:val="21"/>
          <w:shd w:val="clear" w:color="auto" w:fill="FFFFFF"/>
        </w:rPr>
        <w:t>=</w:t>
      </w:r>
      <w:r w:rsidR="007D7C42">
        <w:rPr>
          <w:rFonts w:asciiTheme="minorHAnsi" w:hAnsiTheme="minorHAnsi" w:cs="Arial"/>
          <w:color w:val="333333"/>
          <w:szCs w:val="21"/>
          <w:shd w:val="clear" w:color="auto" w:fill="FFFFFF"/>
        </w:rPr>
        <w:t>5</w:t>
      </w:r>
      <w:r w:rsidR="00011B9E">
        <w:rPr>
          <w:rFonts w:asciiTheme="minorHAnsi" w:hAnsiTheme="minorHAnsi" w:cs="Arial"/>
          <w:color w:val="333333"/>
          <w:szCs w:val="21"/>
          <w:shd w:val="clear" w:color="auto" w:fill="FFFFFF"/>
        </w:rPr>
        <w:t>65</w:t>
      </w:r>
      <w:r w:rsidR="007D7C42">
        <w:rPr>
          <w:rFonts w:asciiTheme="minorHAnsi" w:hAnsiTheme="minorHAnsi" w:cs="Arial"/>
          <w:color w:val="333333"/>
          <w:szCs w:val="21"/>
          <w:shd w:val="clear" w:color="auto" w:fill="FFFFFF"/>
        </w:rPr>
        <w:t xml:space="preserve"> Label=Y</w:t>
      </w:r>
      <w:r w:rsidRPr="0004255A">
        <w:rPr>
          <w:rFonts w:asciiTheme="minorHAnsi" w:hAnsiTheme="minorHAnsi" w:cs="Arial"/>
          <w:color w:val="333333"/>
          <w:szCs w:val="21"/>
          <w:shd w:val="clear" w:color="auto" w:fill="FFFFFF"/>
        </w:rPr>
        <w:t>]}</w:t>
      </w:r>
    </w:p>
    <w:p w14:paraId="0A5FDA21" w14:textId="77777777" w:rsidR="00D13C00" w:rsidRDefault="00D13C00">
      <w:pPr>
        <w:spacing w:line="276" w:lineRule="auto"/>
        <w:rPr>
          <w:rFonts w:asciiTheme="majorHAnsi" w:eastAsiaTheme="majorEastAsia" w:hAnsiTheme="majorHAnsi" w:cstheme="majorBidi"/>
          <w:bCs/>
          <w:caps/>
          <w:color w:val="F26522" w:themeColor="accent1"/>
          <w:sz w:val="28"/>
          <w:szCs w:val="28"/>
        </w:rPr>
      </w:pPr>
      <w:r>
        <w:br w:type="page"/>
      </w:r>
    </w:p>
    <w:p w14:paraId="758B401A" w14:textId="2682FE3B" w:rsidR="00D13C00" w:rsidRDefault="00D13C00" w:rsidP="003F768E">
      <w:pPr>
        <w:pStyle w:val="Heading1"/>
      </w:pPr>
      <w:r>
        <w:lastRenderedPageBreak/>
        <w:t>How YouR Project Compares</w:t>
      </w:r>
    </w:p>
    <w:p w14:paraId="7A271EFA" w14:textId="1F997303" w:rsidR="00D13C00" w:rsidRDefault="007D7C42" w:rsidP="00D13C00">
      <w:pPr>
        <w:ind w:right="254"/>
        <w:rPr>
          <w:rFonts w:asciiTheme="minorHAnsi" w:hAnsiTheme="minorHAnsi" w:cs="Arial"/>
          <w:color w:val="333333"/>
          <w:szCs w:val="21"/>
          <w:shd w:val="clear" w:color="auto" w:fill="FFFFFF"/>
        </w:rPr>
      </w:pPr>
      <w:r>
        <w:rPr>
          <w:rFonts w:asciiTheme="minorHAnsi" w:hAnsiTheme="minorHAnsi" w:cs="Arial"/>
          <w:color w:val="333333"/>
          <w:szCs w:val="21"/>
          <w:shd w:val="clear" w:color="auto" w:fill="FFFFFF"/>
        </w:rPr>
        <w:t>This graph compares your results with the average of all previous assessment responses, sliced, In a few different ways.</w:t>
      </w:r>
    </w:p>
    <w:p w14:paraId="664B65BF" w14:textId="564B3679" w:rsidR="00D13C00" w:rsidRDefault="00313AC3" w:rsidP="00D13C00">
      <w:pPr>
        <w:ind w:right="254"/>
        <w:rPr>
          <w:rFonts w:asciiTheme="minorHAnsi" w:hAnsiTheme="minorHAnsi" w:cs="Arial"/>
          <w:color w:val="333333"/>
          <w:szCs w:val="21"/>
          <w:shd w:val="clear" w:color="auto" w:fill="FFFFFF"/>
        </w:rPr>
      </w:pPr>
      <w:r>
        <w:rPr>
          <w:rFonts w:asciiTheme="minorHAnsi" w:hAnsiTheme="minorHAnsi" w:cs="Arial"/>
          <w:color w:val="333333"/>
          <w:szCs w:val="21"/>
          <w:shd w:val="clear" w:color="auto" w:fill="FFFFFF"/>
        </w:rPr>
        <w:t>{</w:t>
      </w:r>
      <w:proofErr w:type="spellStart"/>
      <w:r>
        <w:rPr>
          <w:rFonts w:asciiTheme="minorHAnsi" w:hAnsiTheme="minorHAnsi" w:cs="Arial"/>
          <w:color w:val="333333"/>
          <w:szCs w:val="21"/>
          <w:shd w:val="clear" w:color="auto" w:fill="FFFFFF"/>
        </w:rPr>
        <w:t>BarMultiHorizontal</w:t>
      </w:r>
      <w:proofErr w:type="spellEnd"/>
      <w:r>
        <w:rPr>
          <w:rFonts w:asciiTheme="minorHAnsi" w:hAnsiTheme="minorHAnsi" w:cs="Arial"/>
          <w:color w:val="333333"/>
          <w:szCs w:val="21"/>
          <w:shd w:val="clear" w:color="auto" w:fill="FFFFFF"/>
        </w:rPr>
        <w:t>[</w:t>
      </w:r>
      <w:proofErr w:type="spellStart"/>
      <w:r>
        <w:rPr>
          <w:rFonts w:asciiTheme="minorHAnsi" w:hAnsiTheme="minorHAnsi" w:cs="Arial"/>
          <w:color w:val="333333"/>
          <w:szCs w:val="21"/>
          <w:shd w:val="clear" w:color="auto" w:fill="FFFFFF"/>
        </w:rPr>
        <w:t>SectionNo</w:t>
      </w:r>
      <w:proofErr w:type="spellEnd"/>
      <w:r>
        <w:rPr>
          <w:rFonts w:asciiTheme="minorHAnsi" w:hAnsiTheme="minorHAnsi" w:cs="Arial"/>
          <w:color w:val="333333"/>
          <w:szCs w:val="21"/>
          <w:shd w:val="clear" w:color="auto" w:fill="FFFFFF"/>
        </w:rPr>
        <w:t>=All Width=565 BM1=0 BM2=1 BM3=2 Label=Y Height=500]}</w:t>
      </w:r>
    </w:p>
    <w:p w14:paraId="4D1D3572" w14:textId="5D046323" w:rsidR="00913091" w:rsidRDefault="00913091" w:rsidP="003F768E">
      <w:pPr>
        <w:pStyle w:val="Heading1"/>
      </w:pPr>
      <w:r>
        <w:t>Detailed Assessment</w:t>
      </w:r>
    </w:p>
    <w:p w14:paraId="07B05278" w14:textId="3E0474EC" w:rsidR="00A83E02" w:rsidRDefault="00913091" w:rsidP="00256466">
      <w:pPr>
        <w:spacing w:after="0"/>
        <w:ind w:right="255"/>
        <w:rPr>
          <w:rFonts w:asciiTheme="minorHAnsi" w:hAnsiTheme="minorHAnsi" w:cs="Arial"/>
          <w:szCs w:val="21"/>
        </w:rPr>
      </w:pPr>
      <w:r w:rsidRPr="0004255A">
        <w:rPr>
          <w:rFonts w:asciiTheme="minorHAnsi" w:hAnsiTheme="minorHAnsi" w:cs="Arial"/>
          <w:szCs w:val="21"/>
        </w:rPr>
        <w:t xml:space="preserve">We suggest the following </w:t>
      </w:r>
      <w:r w:rsidRPr="0004255A">
        <w:rPr>
          <w:rFonts w:asciiTheme="minorHAnsi" w:hAnsiTheme="minorHAnsi" w:cs="Arial"/>
          <w:noProof/>
          <w:szCs w:val="21"/>
        </w:rPr>
        <w:t>recommendations to</w:t>
      </w:r>
      <w:r w:rsidRPr="0004255A">
        <w:rPr>
          <w:rFonts w:asciiTheme="minorHAnsi" w:hAnsiTheme="minorHAnsi" w:cs="Arial"/>
          <w:szCs w:val="21"/>
        </w:rPr>
        <w:t xml:space="preserve"> improve on your current rating.</w:t>
      </w:r>
      <w:r w:rsidR="00256466">
        <w:rPr>
          <w:rFonts w:asciiTheme="minorHAnsi" w:hAnsiTheme="minorHAnsi" w:cs="Arial"/>
          <w:szCs w:val="21"/>
        </w:rPr>
        <w:t xml:space="preserve"> </w:t>
      </w:r>
      <w:r w:rsidR="00256466" w:rsidRPr="00256466">
        <w:rPr>
          <w:rFonts w:asciiTheme="minorHAnsi" w:hAnsiTheme="minorHAnsi" w:cs="Arial"/>
          <w:szCs w:val="21"/>
        </w:rPr>
        <w:t xml:space="preserve">Lorem ipsum </w:t>
      </w:r>
      <w:proofErr w:type="spellStart"/>
      <w:r w:rsidR="00256466" w:rsidRPr="00256466">
        <w:rPr>
          <w:rFonts w:asciiTheme="minorHAnsi" w:hAnsiTheme="minorHAnsi" w:cs="Arial"/>
          <w:szCs w:val="21"/>
        </w:rPr>
        <w:t>dolor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sit </w:t>
      </w:r>
      <w:proofErr w:type="spellStart"/>
      <w:r w:rsidR="00256466" w:rsidRPr="00256466">
        <w:rPr>
          <w:rFonts w:asciiTheme="minorHAnsi" w:hAnsiTheme="minorHAnsi" w:cs="Arial"/>
          <w:szCs w:val="21"/>
        </w:rPr>
        <w:t>amet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, </w:t>
      </w:r>
      <w:proofErr w:type="spellStart"/>
      <w:r w:rsidR="00256466" w:rsidRPr="00256466">
        <w:rPr>
          <w:rFonts w:asciiTheme="minorHAnsi" w:hAnsiTheme="minorHAnsi" w:cs="Arial"/>
          <w:szCs w:val="21"/>
        </w:rPr>
        <w:t>nec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deleniti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atomorum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te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, at </w:t>
      </w:r>
      <w:proofErr w:type="spellStart"/>
      <w:r w:rsidR="00256466" w:rsidRPr="00256466">
        <w:rPr>
          <w:rFonts w:asciiTheme="minorHAnsi" w:hAnsiTheme="minorHAnsi" w:cs="Arial"/>
          <w:szCs w:val="21"/>
        </w:rPr>
        <w:t>omnes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causae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explicari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ius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, pro </w:t>
      </w:r>
      <w:proofErr w:type="spellStart"/>
      <w:r w:rsidR="00256466" w:rsidRPr="00256466">
        <w:rPr>
          <w:rFonts w:asciiTheme="minorHAnsi" w:hAnsiTheme="minorHAnsi" w:cs="Arial"/>
          <w:szCs w:val="21"/>
        </w:rPr>
        <w:t>legere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mentitum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intellegat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et. Semper </w:t>
      </w:r>
      <w:proofErr w:type="spellStart"/>
      <w:r w:rsidR="00256466" w:rsidRPr="00256466">
        <w:rPr>
          <w:rFonts w:asciiTheme="minorHAnsi" w:hAnsiTheme="minorHAnsi" w:cs="Arial"/>
          <w:szCs w:val="21"/>
        </w:rPr>
        <w:t>insolens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id per, </w:t>
      </w:r>
      <w:proofErr w:type="spellStart"/>
      <w:r w:rsidR="00256466" w:rsidRPr="00256466">
        <w:rPr>
          <w:rFonts w:asciiTheme="minorHAnsi" w:hAnsiTheme="minorHAnsi" w:cs="Arial"/>
          <w:szCs w:val="21"/>
        </w:rPr>
        <w:t>aliquid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instructior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eam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ut.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Nec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ne </w:t>
      </w:r>
      <w:proofErr w:type="spellStart"/>
      <w:r w:rsidR="00256466" w:rsidRPr="00256466">
        <w:rPr>
          <w:rFonts w:asciiTheme="minorHAnsi" w:hAnsiTheme="minorHAnsi" w:cs="Arial"/>
          <w:szCs w:val="21"/>
        </w:rPr>
        <w:t>aliquam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tincidunt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. </w:t>
      </w:r>
      <w:proofErr w:type="spellStart"/>
      <w:r w:rsidR="00256466" w:rsidRPr="00256466">
        <w:rPr>
          <w:rFonts w:asciiTheme="minorHAnsi" w:hAnsiTheme="minorHAnsi" w:cs="Arial"/>
          <w:szCs w:val="21"/>
        </w:rPr>
        <w:t>Autem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instructior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has </w:t>
      </w:r>
      <w:proofErr w:type="spellStart"/>
      <w:r w:rsidR="00256466" w:rsidRPr="00256466">
        <w:rPr>
          <w:rFonts w:asciiTheme="minorHAnsi" w:hAnsiTheme="minorHAnsi" w:cs="Arial"/>
          <w:szCs w:val="21"/>
        </w:rPr>
        <w:t>eu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, </w:t>
      </w:r>
      <w:proofErr w:type="spellStart"/>
      <w:r w:rsidR="00256466" w:rsidRPr="00256466">
        <w:rPr>
          <w:rFonts w:asciiTheme="minorHAnsi" w:hAnsiTheme="minorHAnsi" w:cs="Arial"/>
          <w:szCs w:val="21"/>
        </w:rPr>
        <w:t>quot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audiam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ut</w:t>
      </w:r>
      <w:proofErr w:type="spellEnd"/>
      <w:r w:rsidR="00256466" w:rsidRPr="00256466">
        <w:rPr>
          <w:rFonts w:asciiTheme="minorHAnsi" w:hAnsiTheme="minorHAnsi" w:cs="Arial"/>
          <w:szCs w:val="21"/>
        </w:rPr>
        <w:t xml:space="preserve"> </w:t>
      </w:r>
      <w:proofErr w:type="spellStart"/>
      <w:r w:rsidR="00256466" w:rsidRPr="00256466">
        <w:rPr>
          <w:rFonts w:asciiTheme="minorHAnsi" w:hAnsiTheme="minorHAnsi" w:cs="Arial"/>
          <w:szCs w:val="21"/>
        </w:rPr>
        <w:t>eum</w:t>
      </w:r>
      <w:proofErr w:type="spellEnd"/>
      <w:r w:rsidR="00256466" w:rsidRPr="00256466">
        <w:rPr>
          <w:rFonts w:asciiTheme="minorHAnsi" w:hAnsiTheme="minorHAnsi" w:cs="Arial"/>
          <w:szCs w:val="21"/>
        </w:rPr>
        <w:t>.</w:t>
      </w:r>
      <w:r w:rsidR="00256466" w:rsidRPr="00256466">
        <w:rPr>
          <w:rFonts w:asciiTheme="minorHAnsi" w:hAnsiTheme="minorHAnsi" w:cs="Arial"/>
          <w:szCs w:val="21"/>
        </w:rPr>
        <w:t xml:space="preserve"> </w:t>
      </w:r>
      <w:r w:rsidR="00A83E02">
        <w:rPr>
          <w:rFonts w:asciiTheme="minorHAnsi" w:hAnsiTheme="minorHAnsi" w:cs="Arial"/>
          <w:szCs w:val="21"/>
        </w:rPr>
        <w:br w:type="page"/>
      </w:r>
    </w:p>
    <w:p w14:paraId="7CCEBCF7" w14:textId="7D777070" w:rsidR="000E70D9" w:rsidRDefault="009E70C4" w:rsidP="000E70D9">
      <w:r>
        <w:rPr>
          <w:noProof/>
        </w:rPr>
        <w:lastRenderedPageBreak/>
        <w:drawing>
          <wp:anchor distT="0" distB="0" distL="114300" distR="114300" simplePos="0" relativeHeight="251676672" behindDoc="1" locked="0" layoutInCell="1" allowOverlap="1" wp14:anchorId="78ABEBD9" wp14:editId="1AD6A0B9">
            <wp:simplePos x="0" y="0"/>
            <wp:positionH relativeFrom="column">
              <wp:posOffset>-1050290</wp:posOffset>
            </wp:positionH>
            <wp:positionV relativeFrom="paragraph">
              <wp:posOffset>-1548130</wp:posOffset>
            </wp:positionV>
            <wp:extent cx="7705725" cy="3131818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311" cy="313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4D3C9C" w14:textId="77777777" w:rsidR="000E70D9" w:rsidRDefault="000E70D9" w:rsidP="000E70D9"/>
    <w:p w14:paraId="403D481E" w14:textId="77777777" w:rsidR="000E70D9" w:rsidRDefault="000E70D9" w:rsidP="000E70D9"/>
    <w:p w14:paraId="67F9F948" w14:textId="77777777" w:rsidR="000E70D9" w:rsidRDefault="000E70D9" w:rsidP="000E70D9"/>
    <w:p w14:paraId="58FB94C2" w14:textId="5BD88A24" w:rsidR="00913091" w:rsidRDefault="00256466" w:rsidP="005A4E11">
      <w:pPr>
        <w:pStyle w:val="Heading2"/>
        <w:rPr>
          <w:rFonts w:eastAsia="MS Mincho"/>
        </w:rPr>
      </w:pPr>
      <w:r>
        <w:rPr>
          <w:rFonts w:eastAsia="MS Mincho"/>
        </w:rPr>
        <w:t>Section 2 Name</w:t>
      </w:r>
      <w:r w:rsidR="004B4EA4">
        <w:rPr>
          <w:rFonts w:eastAsia="MS Mincho"/>
        </w:rPr>
        <w:t xml:space="preserve"> </w:t>
      </w:r>
    </w:p>
    <w:p w14:paraId="4686BACE" w14:textId="337FB543" w:rsidR="00913091" w:rsidRDefault="00913091" w:rsidP="00256466">
      <w:pPr>
        <w:pStyle w:val="ListParagraph"/>
        <w:numPr>
          <w:ilvl w:val="0"/>
          <w:numId w:val="7"/>
        </w:numPr>
        <w:spacing w:after="0"/>
        <w:ind w:right="255"/>
        <w:rPr>
          <w:rFonts w:cs="Arial"/>
          <w:color w:val="4C4D4D" w:themeColor="accent3" w:themeShade="BF"/>
          <w:sz w:val="21"/>
          <w:szCs w:val="21"/>
        </w:rPr>
      </w:pPr>
      <w:r w:rsidRPr="0004255A">
        <w:rPr>
          <w:rFonts w:cs="Arial"/>
          <w:color w:val="4C4D4D" w:themeColor="accent3" w:themeShade="BF"/>
          <w:sz w:val="21"/>
          <w:szCs w:val="21"/>
        </w:rPr>
        <w:t>{</w:t>
      </w:r>
      <w:proofErr w:type="spellStart"/>
      <w:r w:rsidRPr="0004255A">
        <w:rPr>
          <w:rFonts w:cs="Arial"/>
          <w:color w:val="4C4D4D" w:themeColor="accent3" w:themeShade="BF"/>
          <w:sz w:val="21"/>
          <w:szCs w:val="21"/>
        </w:rPr>
        <w:t>RatingSubsection.RatingText</w:t>
      </w:r>
      <w:proofErr w:type="spellEnd"/>
      <w:r w:rsidRPr="0004255A">
        <w:rPr>
          <w:rFonts w:cs="Arial"/>
          <w:color w:val="4C4D4D" w:themeColor="accent3" w:themeShade="BF"/>
          <w:sz w:val="21"/>
          <w:szCs w:val="21"/>
        </w:rPr>
        <w:t>[</w:t>
      </w:r>
      <w:proofErr w:type="spellStart"/>
      <w:r w:rsidRPr="0004255A">
        <w:rPr>
          <w:rFonts w:cs="Arial"/>
          <w:color w:val="4C4D4D" w:themeColor="accent3" w:themeShade="BF"/>
          <w:sz w:val="21"/>
          <w:szCs w:val="21"/>
        </w:rPr>
        <w:t>SectionNo</w:t>
      </w:r>
      <w:proofErr w:type="spellEnd"/>
      <w:r w:rsidRPr="0004255A">
        <w:rPr>
          <w:rFonts w:cs="Arial"/>
          <w:color w:val="4C4D4D" w:themeColor="accent3" w:themeShade="BF"/>
          <w:sz w:val="21"/>
          <w:szCs w:val="21"/>
        </w:rPr>
        <w:t>=2]}</w:t>
      </w:r>
    </w:p>
    <w:p w14:paraId="4559913F" w14:textId="5D1FE0A7" w:rsidR="00045A8A" w:rsidRDefault="00045A8A" w:rsidP="00045A8A">
      <w:pPr>
        <w:spacing w:after="0"/>
        <w:ind w:right="255"/>
        <w:rPr>
          <w:rFonts w:cs="Arial"/>
          <w:sz w:val="21"/>
          <w:szCs w:val="21"/>
        </w:rPr>
      </w:pPr>
    </w:p>
    <w:p w14:paraId="2AFA3EA3" w14:textId="13971AD5" w:rsidR="00270FD8" w:rsidRDefault="00270FD8">
      <w:pPr>
        <w:spacing w:line="276" w:lineRule="auto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br w:type="page"/>
      </w:r>
    </w:p>
    <w:p w14:paraId="26ED06E4" w14:textId="3A34CBB2" w:rsidR="00045A8A" w:rsidRDefault="00B67BF7" w:rsidP="00045A8A">
      <w:pPr>
        <w:spacing w:after="0"/>
        <w:ind w:right="255"/>
        <w:rPr>
          <w:rFonts w:cs="Arial"/>
          <w:sz w:val="21"/>
          <w:szCs w:val="21"/>
        </w:rPr>
      </w:pPr>
      <w:r>
        <w:rPr>
          <w:rFonts w:cs="Arial"/>
          <w:noProof/>
          <w:sz w:val="21"/>
          <w:szCs w:val="21"/>
        </w:rPr>
        <w:lastRenderedPageBreak/>
        <w:drawing>
          <wp:anchor distT="0" distB="0" distL="114300" distR="114300" simplePos="0" relativeHeight="251675648" behindDoc="1" locked="0" layoutInCell="1" allowOverlap="1" wp14:anchorId="3ED66C0C" wp14:editId="6B058A29">
            <wp:simplePos x="0" y="0"/>
            <wp:positionH relativeFrom="column">
              <wp:posOffset>-935990</wp:posOffset>
            </wp:positionH>
            <wp:positionV relativeFrom="paragraph">
              <wp:posOffset>-1595756</wp:posOffset>
            </wp:positionV>
            <wp:extent cx="7696200" cy="3127947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008" cy="3131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38745D" w14:textId="3FD4FCE9" w:rsidR="00270FD8" w:rsidRDefault="00270FD8" w:rsidP="00045A8A">
      <w:pPr>
        <w:spacing w:after="0"/>
        <w:ind w:right="255"/>
        <w:rPr>
          <w:rFonts w:cs="Arial"/>
          <w:sz w:val="21"/>
          <w:szCs w:val="21"/>
        </w:rPr>
      </w:pPr>
    </w:p>
    <w:p w14:paraId="68F74A7D" w14:textId="71F18110" w:rsidR="00270FD8" w:rsidRDefault="00270FD8" w:rsidP="00045A8A">
      <w:pPr>
        <w:spacing w:after="0"/>
        <w:ind w:right="255"/>
        <w:rPr>
          <w:rFonts w:cs="Arial"/>
          <w:sz w:val="21"/>
          <w:szCs w:val="21"/>
        </w:rPr>
      </w:pPr>
    </w:p>
    <w:p w14:paraId="58F132FB" w14:textId="383D9DE0" w:rsidR="00270FD8" w:rsidRDefault="00270FD8" w:rsidP="00045A8A">
      <w:pPr>
        <w:spacing w:after="0"/>
        <w:ind w:right="255"/>
        <w:rPr>
          <w:rFonts w:cs="Arial"/>
          <w:sz w:val="21"/>
          <w:szCs w:val="21"/>
        </w:rPr>
      </w:pPr>
    </w:p>
    <w:p w14:paraId="2EDE7A49" w14:textId="2806092E" w:rsidR="00270FD8" w:rsidRDefault="00270FD8" w:rsidP="00045A8A">
      <w:pPr>
        <w:spacing w:after="0"/>
        <w:ind w:right="255"/>
        <w:rPr>
          <w:rFonts w:cs="Arial"/>
          <w:sz w:val="21"/>
          <w:szCs w:val="21"/>
        </w:rPr>
      </w:pPr>
    </w:p>
    <w:p w14:paraId="0A9AE834" w14:textId="73CAD918" w:rsidR="00270FD8" w:rsidRDefault="00270FD8" w:rsidP="00045A8A">
      <w:pPr>
        <w:spacing w:after="0"/>
        <w:ind w:right="255"/>
        <w:rPr>
          <w:rFonts w:cs="Arial"/>
          <w:sz w:val="21"/>
          <w:szCs w:val="21"/>
        </w:rPr>
      </w:pPr>
    </w:p>
    <w:p w14:paraId="39B952FE" w14:textId="2164C2AD" w:rsidR="00913091" w:rsidRPr="0004255A" w:rsidRDefault="00256466" w:rsidP="005A4E11">
      <w:pPr>
        <w:pStyle w:val="Heading2"/>
        <w:rPr>
          <w:rFonts w:asciiTheme="minorHAnsi" w:hAnsiTheme="minorHAnsi"/>
          <w:highlight w:val="yellow"/>
        </w:rPr>
      </w:pPr>
      <w:r>
        <w:t>Section 3 Name</w:t>
      </w:r>
    </w:p>
    <w:p w14:paraId="15B1B22B" w14:textId="55C86DF4" w:rsidR="00913091" w:rsidRDefault="00913091" w:rsidP="00256466">
      <w:pPr>
        <w:pStyle w:val="ListParagraph"/>
        <w:numPr>
          <w:ilvl w:val="0"/>
          <w:numId w:val="6"/>
        </w:numPr>
        <w:spacing w:after="0"/>
        <w:ind w:right="255"/>
        <w:rPr>
          <w:rFonts w:cs="Arial"/>
          <w:color w:val="4C4D4D" w:themeColor="accent3" w:themeShade="BF"/>
          <w:sz w:val="21"/>
          <w:szCs w:val="21"/>
        </w:rPr>
      </w:pPr>
      <w:r w:rsidRPr="0004255A">
        <w:rPr>
          <w:rFonts w:cs="Arial"/>
          <w:color w:val="4C4D4D" w:themeColor="accent3" w:themeShade="BF"/>
          <w:sz w:val="21"/>
          <w:szCs w:val="21"/>
        </w:rPr>
        <w:t>{</w:t>
      </w:r>
      <w:proofErr w:type="spellStart"/>
      <w:r w:rsidRPr="0004255A">
        <w:rPr>
          <w:rFonts w:cs="Arial"/>
          <w:color w:val="4C4D4D" w:themeColor="accent3" w:themeShade="BF"/>
          <w:sz w:val="21"/>
          <w:szCs w:val="21"/>
        </w:rPr>
        <w:t>RatingSubsection.RatingText</w:t>
      </w:r>
      <w:proofErr w:type="spellEnd"/>
      <w:r w:rsidRPr="0004255A">
        <w:rPr>
          <w:rFonts w:cs="Arial"/>
          <w:color w:val="4C4D4D" w:themeColor="accent3" w:themeShade="BF"/>
          <w:sz w:val="21"/>
          <w:szCs w:val="21"/>
        </w:rPr>
        <w:t>[</w:t>
      </w:r>
      <w:proofErr w:type="spellStart"/>
      <w:r w:rsidRPr="0004255A">
        <w:rPr>
          <w:rFonts w:cs="Arial"/>
          <w:color w:val="4C4D4D" w:themeColor="accent3" w:themeShade="BF"/>
          <w:sz w:val="21"/>
          <w:szCs w:val="21"/>
        </w:rPr>
        <w:t>SectionNo</w:t>
      </w:r>
      <w:proofErr w:type="spellEnd"/>
      <w:r w:rsidRPr="0004255A">
        <w:rPr>
          <w:rFonts w:cs="Arial"/>
          <w:color w:val="4C4D4D" w:themeColor="accent3" w:themeShade="BF"/>
          <w:sz w:val="21"/>
          <w:szCs w:val="21"/>
        </w:rPr>
        <w:t>=3]}</w:t>
      </w:r>
    </w:p>
    <w:p w14:paraId="052F1EAF" w14:textId="27DB1117" w:rsidR="00110E32" w:rsidRDefault="00110E32" w:rsidP="00110E32">
      <w:pPr>
        <w:spacing w:after="0"/>
        <w:ind w:right="255"/>
        <w:rPr>
          <w:rFonts w:cs="Arial"/>
          <w:sz w:val="21"/>
          <w:szCs w:val="21"/>
        </w:rPr>
      </w:pPr>
    </w:p>
    <w:p w14:paraId="1A2B58D4" w14:textId="5A274B55" w:rsidR="00662D3B" w:rsidRDefault="00662D3B">
      <w:pPr>
        <w:spacing w:line="276" w:lineRule="auto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br w:type="page"/>
      </w:r>
    </w:p>
    <w:p w14:paraId="3081DE1C" w14:textId="4AE96F4B" w:rsidR="00110E32" w:rsidRDefault="00A16056" w:rsidP="00110E32">
      <w:pPr>
        <w:spacing w:after="0"/>
        <w:ind w:right="255"/>
        <w:rPr>
          <w:rFonts w:cs="Arial"/>
          <w:sz w:val="21"/>
          <w:szCs w:val="21"/>
        </w:rPr>
      </w:pPr>
      <w:r>
        <w:rPr>
          <w:rFonts w:cs="Arial"/>
          <w:noProof/>
          <w:sz w:val="21"/>
          <w:szCs w:val="21"/>
        </w:rPr>
        <w:lastRenderedPageBreak/>
        <w:drawing>
          <wp:anchor distT="0" distB="0" distL="114300" distR="114300" simplePos="0" relativeHeight="251674624" behindDoc="1" locked="0" layoutInCell="1" allowOverlap="1" wp14:anchorId="1466C50C" wp14:editId="35CE5E5E">
            <wp:simplePos x="0" y="0"/>
            <wp:positionH relativeFrom="column">
              <wp:posOffset>-1002665</wp:posOffset>
            </wp:positionH>
            <wp:positionV relativeFrom="paragraph">
              <wp:posOffset>-1548130</wp:posOffset>
            </wp:positionV>
            <wp:extent cx="7658100" cy="3112462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8034" cy="3116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5F22D2" w14:textId="70C78A56" w:rsidR="00900734" w:rsidRDefault="00900734" w:rsidP="00110E32">
      <w:pPr>
        <w:spacing w:after="0"/>
        <w:ind w:right="255"/>
        <w:rPr>
          <w:rFonts w:cs="Arial"/>
          <w:sz w:val="21"/>
          <w:szCs w:val="21"/>
        </w:rPr>
      </w:pPr>
    </w:p>
    <w:p w14:paraId="3212E860" w14:textId="1A696A58" w:rsidR="00900734" w:rsidRDefault="00900734" w:rsidP="00110E32">
      <w:pPr>
        <w:spacing w:after="0"/>
        <w:ind w:right="255"/>
        <w:rPr>
          <w:rFonts w:cs="Arial"/>
          <w:sz w:val="21"/>
          <w:szCs w:val="21"/>
        </w:rPr>
      </w:pPr>
    </w:p>
    <w:p w14:paraId="59215FAC" w14:textId="6F405DE7" w:rsidR="00900734" w:rsidRDefault="00900734" w:rsidP="00110E32">
      <w:pPr>
        <w:spacing w:after="0"/>
        <w:ind w:right="255"/>
        <w:rPr>
          <w:rFonts w:cs="Arial"/>
          <w:sz w:val="21"/>
          <w:szCs w:val="21"/>
        </w:rPr>
      </w:pPr>
    </w:p>
    <w:p w14:paraId="135F658D" w14:textId="4DC784CC" w:rsidR="00F01EBB" w:rsidRDefault="00F01EBB" w:rsidP="00110E32">
      <w:pPr>
        <w:spacing w:after="0"/>
        <w:ind w:right="255"/>
        <w:rPr>
          <w:rFonts w:cs="Arial"/>
          <w:sz w:val="21"/>
          <w:szCs w:val="21"/>
        </w:rPr>
      </w:pPr>
    </w:p>
    <w:p w14:paraId="7A3E773F" w14:textId="4971B6BB" w:rsidR="00F01EBB" w:rsidRDefault="00F01EBB" w:rsidP="00110E32">
      <w:pPr>
        <w:spacing w:after="0"/>
        <w:ind w:right="255"/>
        <w:rPr>
          <w:rFonts w:cs="Arial"/>
          <w:sz w:val="21"/>
          <w:szCs w:val="21"/>
        </w:rPr>
      </w:pPr>
    </w:p>
    <w:p w14:paraId="2A7BEDBD" w14:textId="6F5C4246" w:rsidR="00F01EBB" w:rsidRDefault="00F01EBB" w:rsidP="00110E32">
      <w:pPr>
        <w:spacing w:after="0"/>
        <w:ind w:right="255"/>
        <w:rPr>
          <w:rFonts w:cs="Arial"/>
          <w:sz w:val="21"/>
          <w:szCs w:val="21"/>
        </w:rPr>
      </w:pPr>
    </w:p>
    <w:p w14:paraId="4FD09F7C" w14:textId="06C5B800" w:rsidR="00913091" w:rsidRPr="0004255A" w:rsidRDefault="00256466" w:rsidP="005A4E11">
      <w:pPr>
        <w:pStyle w:val="Heading2"/>
        <w:rPr>
          <w:rFonts w:asciiTheme="minorHAnsi" w:hAnsiTheme="minorHAnsi"/>
        </w:rPr>
      </w:pPr>
      <w:r>
        <w:t>Section 4 Name</w:t>
      </w:r>
    </w:p>
    <w:p w14:paraId="118342E6" w14:textId="3EE73A28" w:rsidR="00913091" w:rsidRDefault="00913091" w:rsidP="00256466">
      <w:pPr>
        <w:pStyle w:val="ListParagraph"/>
        <w:numPr>
          <w:ilvl w:val="0"/>
          <w:numId w:val="5"/>
        </w:numPr>
        <w:spacing w:after="0"/>
        <w:ind w:right="255"/>
        <w:rPr>
          <w:rFonts w:cs="Arial"/>
          <w:color w:val="4C4D4D" w:themeColor="accent3" w:themeShade="BF"/>
          <w:sz w:val="21"/>
          <w:szCs w:val="21"/>
        </w:rPr>
      </w:pPr>
      <w:r w:rsidRPr="0004255A">
        <w:rPr>
          <w:rFonts w:cs="Arial"/>
          <w:color w:val="4C4D4D" w:themeColor="accent3" w:themeShade="BF"/>
          <w:sz w:val="21"/>
          <w:szCs w:val="21"/>
        </w:rPr>
        <w:t>{</w:t>
      </w:r>
      <w:proofErr w:type="spellStart"/>
      <w:r w:rsidRPr="0004255A">
        <w:rPr>
          <w:rFonts w:cs="Arial"/>
          <w:color w:val="4C4D4D" w:themeColor="accent3" w:themeShade="BF"/>
          <w:sz w:val="21"/>
          <w:szCs w:val="21"/>
        </w:rPr>
        <w:t>RatingSubsection.RatingText</w:t>
      </w:r>
      <w:proofErr w:type="spellEnd"/>
      <w:r w:rsidRPr="0004255A">
        <w:rPr>
          <w:rFonts w:cs="Arial"/>
          <w:color w:val="4C4D4D" w:themeColor="accent3" w:themeShade="BF"/>
          <w:sz w:val="21"/>
          <w:szCs w:val="21"/>
        </w:rPr>
        <w:t>[</w:t>
      </w:r>
      <w:proofErr w:type="spellStart"/>
      <w:r w:rsidRPr="0004255A">
        <w:rPr>
          <w:rFonts w:cs="Arial"/>
          <w:color w:val="4C4D4D" w:themeColor="accent3" w:themeShade="BF"/>
          <w:sz w:val="21"/>
          <w:szCs w:val="21"/>
        </w:rPr>
        <w:t>SectionNo</w:t>
      </w:r>
      <w:proofErr w:type="spellEnd"/>
      <w:r w:rsidRPr="0004255A">
        <w:rPr>
          <w:rFonts w:cs="Arial"/>
          <w:color w:val="4C4D4D" w:themeColor="accent3" w:themeShade="BF"/>
          <w:sz w:val="21"/>
          <w:szCs w:val="21"/>
        </w:rPr>
        <w:t>=4]}</w:t>
      </w:r>
    </w:p>
    <w:p w14:paraId="47AEEB7E" w14:textId="662DC7BA" w:rsidR="00FD47A5" w:rsidRDefault="00FD47A5" w:rsidP="00FD47A5">
      <w:pPr>
        <w:spacing w:after="0"/>
        <w:ind w:right="255"/>
        <w:rPr>
          <w:rFonts w:cs="Arial"/>
          <w:sz w:val="21"/>
          <w:szCs w:val="21"/>
        </w:rPr>
      </w:pPr>
    </w:p>
    <w:p w14:paraId="05542A41" w14:textId="48398AC2" w:rsidR="00F01EBB" w:rsidRDefault="00F01EBB">
      <w:pPr>
        <w:spacing w:line="276" w:lineRule="auto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br w:type="page"/>
      </w:r>
    </w:p>
    <w:p w14:paraId="3AABE36B" w14:textId="74BBC6BD" w:rsidR="00FD47A5" w:rsidRDefault="00FF0AD3" w:rsidP="00FD47A5">
      <w:pPr>
        <w:spacing w:after="0"/>
        <w:ind w:right="255"/>
        <w:rPr>
          <w:rFonts w:cs="Arial"/>
          <w:sz w:val="21"/>
          <w:szCs w:val="21"/>
        </w:rPr>
      </w:pPr>
      <w:r>
        <w:rPr>
          <w:rFonts w:cs="Arial"/>
          <w:noProof/>
          <w:sz w:val="21"/>
          <w:szCs w:val="21"/>
        </w:rPr>
        <w:lastRenderedPageBreak/>
        <w:drawing>
          <wp:anchor distT="0" distB="0" distL="114300" distR="114300" simplePos="0" relativeHeight="251677696" behindDoc="1" locked="0" layoutInCell="1" allowOverlap="1" wp14:anchorId="5D797A89" wp14:editId="64B92664">
            <wp:simplePos x="0" y="0"/>
            <wp:positionH relativeFrom="column">
              <wp:posOffset>-983111</wp:posOffset>
            </wp:positionH>
            <wp:positionV relativeFrom="paragraph">
              <wp:posOffset>-1633855</wp:posOffset>
            </wp:positionV>
            <wp:extent cx="7639050" cy="3104720"/>
            <wp:effectExtent l="0" t="0" r="0" b="63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9050" cy="310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732763" w14:textId="24BAF2C8" w:rsidR="00154A6C" w:rsidRDefault="00154A6C" w:rsidP="00FD47A5">
      <w:pPr>
        <w:spacing w:after="0"/>
        <w:ind w:right="255"/>
        <w:rPr>
          <w:rFonts w:cs="Arial"/>
          <w:sz w:val="21"/>
          <w:szCs w:val="21"/>
        </w:rPr>
      </w:pPr>
    </w:p>
    <w:p w14:paraId="3300B920" w14:textId="3DCACBA1" w:rsidR="00154A6C" w:rsidRDefault="00154A6C" w:rsidP="00FD47A5">
      <w:pPr>
        <w:spacing w:after="0"/>
        <w:ind w:right="255"/>
        <w:rPr>
          <w:rFonts w:cs="Arial"/>
          <w:sz w:val="21"/>
          <w:szCs w:val="21"/>
        </w:rPr>
      </w:pPr>
    </w:p>
    <w:p w14:paraId="27F2B283" w14:textId="24B708F5" w:rsidR="00154A6C" w:rsidRDefault="00154A6C" w:rsidP="00FD47A5">
      <w:pPr>
        <w:spacing w:after="0"/>
        <w:ind w:right="255"/>
        <w:rPr>
          <w:rFonts w:cs="Arial"/>
          <w:sz w:val="21"/>
          <w:szCs w:val="21"/>
        </w:rPr>
      </w:pPr>
    </w:p>
    <w:p w14:paraId="1CDF6FC7" w14:textId="42CFF7CA" w:rsidR="00154A6C" w:rsidRDefault="00154A6C" w:rsidP="00FD47A5">
      <w:pPr>
        <w:spacing w:after="0"/>
        <w:ind w:right="255"/>
        <w:rPr>
          <w:rFonts w:cs="Arial"/>
          <w:sz w:val="21"/>
          <w:szCs w:val="21"/>
        </w:rPr>
      </w:pPr>
    </w:p>
    <w:p w14:paraId="3F61D9B3" w14:textId="18FD4685" w:rsidR="00154A6C" w:rsidRDefault="00154A6C" w:rsidP="00FD47A5">
      <w:pPr>
        <w:spacing w:after="0"/>
        <w:ind w:right="255"/>
        <w:rPr>
          <w:rFonts w:cs="Arial"/>
          <w:sz w:val="21"/>
          <w:szCs w:val="21"/>
        </w:rPr>
      </w:pPr>
    </w:p>
    <w:p w14:paraId="652B2037" w14:textId="427FBA11" w:rsidR="007B4C2F" w:rsidRDefault="007B4C2F" w:rsidP="00FD47A5">
      <w:pPr>
        <w:spacing w:after="0"/>
        <w:ind w:right="255"/>
        <w:rPr>
          <w:rFonts w:cs="Arial"/>
          <w:sz w:val="21"/>
          <w:szCs w:val="21"/>
        </w:rPr>
      </w:pPr>
    </w:p>
    <w:p w14:paraId="61783448" w14:textId="7817F1BD" w:rsidR="00913091" w:rsidRPr="0004255A" w:rsidRDefault="00256466" w:rsidP="005A4E11">
      <w:pPr>
        <w:pStyle w:val="Heading2"/>
        <w:rPr>
          <w:rFonts w:asciiTheme="minorHAnsi" w:hAnsiTheme="minorHAnsi"/>
        </w:rPr>
      </w:pPr>
      <w:r>
        <w:t>Section 5 Name</w:t>
      </w:r>
    </w:p>
    <w:p w14:paraId="5B7AAB0F" w14:textId="77777777" w:rsidR="00913091" w:rsidRDefault="00913091" w:rsidP="00256466">
      <w:pPr>
        <w:pStyle w:val="ListParagraph"/>
        <w:numPr>
          <w:ilvl w:val="0"/>
          <w:numId w:val="4"/>
        </w:numPr>
        <w:spacing w:after="0"/>
        <w:ind w:right="255"/>
        <w:rPr>
          <w:rFonts w:cs="Arial"/>
          <w:color w:val="4C4D4D" w:themeColor="accent3" w:themeShade="BF"/>
          <w:sz w:val="21"/>
          <w:szCs w:val="21"/>
        </w:rPr>
      </w:pPr>
      <w:r w:rsidRPr="0004255A">
        <w:rPr>
          <w:rFonts w:cs="Arial"/>
          <w:color w:val="4C4D4D" w:themeColor="accent3" w:themeShade="BF"/>
          <w:sz w:val="21"/>
          <w:szCs w:val="21"/>
        </w:rPr>
        <w:t>{</w:t>
      </w:r>
      <w:proofErr w:type="spellStart"/>
      <w:r w:rsidRPr="0004255A">
        <w:rPr>
          <w:rFonts w:cs="Arial"/>
          <w:color w:val="4C4D4D" w:themeColor="accent3" w:themeShade="BF"/>
          <w:sz w:val="21"/>
          <w:szCs w:val="21"/>
        </w:rPr>
        <w:t>RatingSubsection.RatingText</w:t>
      </w:r>
      <w:proofErr w:type="spellEnd"/>
      <w:r w:rsidRPr="0004255A">
        <w:rPr>
          <w:rFonts w:cs="Arial"/>
          <w:color w:val="4C4D4D" w:themeColor="accent3" w:themeShade="BF"/>
          <w:sz w:val="21"/>
          <w:szCs w:val="21"/>
        </w:rPr>
        <w:t>[</w:t>
      </w:r>
      <w:proofErr w:type="spellStart"/>
      <w:r w:rsidRPr="0004255A">
        <w:rPr>
          <w:rFonts w:cs="Arial"/>
          <w:color w:val="4C4D4D" w:themeColor="accent3" w:themeShade="BF"/>
          <w:sz w:val="21"/>
          <w:szCs w:val="21"/>
        </w:rPr>
        <w:t>SectionNo</w:t>
      </w:r>
      <w:proofErr w:type="spellEnd"/>
      <w:r w:rsidRPr="0004255A">
        <w:rPr>
          <w:rFonts w:cs="Arial"/>
          <w:color w:val="4C4D4D" w:themeColor="accent3" w:themeShade="BF"/>
          <w:sz w:val="21"/>
          <w:szCs w:val="21"/>
        </w:rPr>
        <w:t>=5]}</w:t>
      </w:r>
    </w:p>
    <w:p w14:paraId="0C0156CA" w14:textId="7DEF20FE" w:rsidR="008D0FA3" w:rsidRDefault="008D0FA3">
      <w:pPr>
        <w:spacing w:line="276" w:lineRule="auto"/>
        <w:rPr>
          <w:rFonts w:asciiTheme="minorHAnsi" w:hAnsiTheme="minorHAnsi" w:cs="Arial"/>
          <w:szCs w:val="21"/>
        </w:rPr>
      </w:pPr>
    </w:p>
    <w:sectPr w:rsidR="008D0FA3" w:rsidSect="00D72ACF">
      <w:headerReference w:type="default" r:id="rId15"/>
      <w:footerReference w:type="default" r:id="rId16"/>
      <w:pgSz w:w="11906" w:h="16838"/>
      <w:pgMar w:top="2438" w:right="2155" w:bottom="1928" w:left="147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39AC83" w14:textId="77777777" w:rsidR="0059277D" w:rsidRDefault="0059277D" w:rsidP="000B5F5B">
      <w:pPr>
        <w:spacing w:after="0" w:line="240" w:lineRule="auto"/>
      </w:pPr>
      <w:r>
        <w:separator/>
      </w:r>
    </w:p>
  </w:endnote>
  <w:endnote w:type="continuationSeparator" w:id="0">
    <w:p w14:paraId="76140CC5" w14:textId="77777777" w:rsidR="0059277D" w:rsidRDefault="0059277D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62C26" w14:textId="254B83D2" w:rsidR="000B5F5B" w:rsidRDefault="004C4C23" w:rsidP="00AD7A2F">
    <w:pPr>
      <w:pStyle w:val="Footer"/>
      <w:spacing w:line="360" w:lineRule="auto"/>
      <w:jc w:val="center"/>
    </w:pPr>
    <w:r>
      <w:rPr>
        <w:noProof/>
        <w:lang w:eastAsia="en-NZ"/>
      </w:rPr>
      <w:drawing>
        <wp:anchor distT="0" distB="0" distL="114300" distR="114300" simplePos="0" relativeHeight="251666432" behindDoc="1" locked="0" layoutInCell="1" allowOverlap="1" wp14:anchorId="4BEA214B" wp14:editId="52282F57">
          <wp:simplePos x="0" y="0"/>
          <wp:positionH relativeFrom="page">
            <wp:align>left</wp:align>
          </wp:positionH>
          <wp:positionV relativeFrom="paragraph">
            <wp:posOffset>-499110</wp:posOffset>
          </wp:positionV>
          <wp:extent cx="7591425" cy="749959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7499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78D6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F66B135" wp14:editId="5D0CDA71">
              <wp:simplePos x="0" y="0"/>
              <wp:positionH relativeFrom="column">
                <wp:posOffset>-37465</wp:posOffset>
              </wp:positionH>
              <wp:positionV relativeFrom="paragraph">
                <wp:posOffset>171288</wp:posOffset>
              </wp:positionV>
              <wp:extent cx="5786120" cy="520065"/>
              <wp:effectExtent l="0" t="0" r="0" b="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86120" cy="520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4DEBD2" w14:textId="77777777" w:rsidR="00D72ACF" w:rsidRPr="00A26D36" w:rsidRDefault="00D72ACF" w:rsidP="00D72ACF">
                          <w:pPr>
                            <w:pStyle w:val="BasicParagraph"/>
                            <w:spacing w:line="360" w:lineRule="auto"/>
                            <w:jc w:val="center"/>
                            <w:rPr>
                              <w:rFonts w:ascii="Century Gothic" w:hAnsi="Century Gothic" w:cs="Century Gothic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A26D36">
                            <w:rPr>
                              <w:rFonts w:ascii="Century Gothic" w:hAnsi="Century Gothic" w:cs="Century Gothic"/>
                              <w:color w:val="FFFFFF" w:themeColor="background1"/>
                              <w:sz w:val="20"/>
                              <w:szCs w:val="20"/>
                            </w:rPr>
                            <w:t xml:space="preserve">Suite 500, 1500 Rosecrans Avenue, Manhattan Beach, CA 90266  </w:t>
                          </w:r>
                        </w:p>
                        <w:p w14:paraId="005C96FB" w14:textId="77777777" w:rsidR="00D72ACF" w:rsidRPr="00A26D36" w:rsidRDefault="00D72ACF" w:rsidP="00D72ACF">
                          <w:pPr>
                            <w:pStyle w:val="Footer"/>
                            <w:spacing w:line="360" w:lineRule="auto"/>
                            <w:jc w:val="center"/>
                            <w:rPr>
                              <w:color w:val="FFFFFF" w:themeColor="background1"/>
                              <w:sz w:val="22"/>
                              <w:szCs w:val="24"/>
                            </w:rPr>
                          </w:pPr>
                          <w:r w:rsidRPr="00A26D36">
                            <w:rPr>
                              <w:rFonts w:cs="Century Gothic"/>
                              <w:b/>
                              <w:bCs/>
                              <w:caps/>
                              <w:color w:val="FFFFFF" w:themeColor="background1"/>
                              <w:sz w:val="20"/>
                              <w:szCs w:val="20"/>
                            </w:rPr>
                            <w:t xml:space="preserve">p. </w:t>
                          </w:r>
                          <w:r w:rsidRPr="00A26D36">
                            <w:rPr>
                              <w:rFonts w:cs="Century Gothic"/>
                              <w:color w:val="FFFFFF" w:themeColor="background1"/>
                              <w:sz w:val="20"/>
                              <w:szCs w:val="20"/>
                            </w:rPr>
                            <w:t xml:space="preserve">310 706 4195  |  </w:t>
                          </w:r>
                          <w:r w:rsidRPr="00A26D36">
                            <w:rPr>
                              <w:rFonts w:cs="Century Gothic"/>
                              <w:b/>
                              <w:bCs/>
                              <w:caps/>
                              <w:color w:val="FFFFFF" w:themeColor="background1"/>
                              <w:sz w:val="20"/>
                              <w:szCs w:val="20"/>
                            </w:rPr>
                            <w:t>m.</w:t>
                          </w:r>
                          <w:r w:rsidRPr="00A26D36">
                            <w:rPr>
                              <w:rFonts w:cs="Century Gothic"/>
                              <w:color w:val="FFFFFF" w:themeColor="background1"/>
                              <w:sz w:val="20"/>
                              <w:szCs w:val="20"/>
                            </w:rPr>
                            <w:t xml:space="preserve"> 310 584 7375  |  </w:t>
                          </w:r>
                          <w:r w:rsidRPr="00A26D36">
                            <w:rPr>
                              <w:rFonts w:cs="Century Gothic"/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  <w:t>www.brilliantassessments.com</w:t>
                          </w:r>
                        </w:p>
                        <w:p w14:paraId="1FFE51A4" w14:textId="77777777" w:rsidR="0092318C" w:rsidRPr="00A26D36" w:rsidRDefault="0092318C" w:rsidP="0092318C">
                          <w:pPr>
                            <w:rPr>
                              <w:color w:val="FFFFFF" w:themeColor="background1"/>
                              <w:sz w:val="22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66B13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2.95pt;margin-top:13.5pt;width:455.6pt;height:40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" filled="f" stroked="f">
              <v:textbox>
                <w:txbxContent>
                  <w:p w14:paraId="184DEBD2" w14:textId="77777777" w:rsidR="00D72ACF" w:rsidRPr="00A26D36" w:rsidRDefault="00D72ACF" w:rsidP="00D72ACF">
                    <w:pPr>
                      <w:pStyle w:val="BasicParagraph"/>
                      <w:spacing w:line="360" w:lineRule="auto"/>
                      <w:jc w:val="center"/>
                      <w:rPr>
                        <w:rFonts w:ascii="Century Gothic" w:hAnsi="Century Gothic" w:cs="Century Gothic"/>
                        <w:color w:val="FFFFFF" w:themeColor="background1"/>
                        <w:sz w:val="20"/>
                        <w:szCs w:val="20"/>
                      </w:rPr>
                    </w:pPr>
                    <w:r w:rsidRPr="00A26D36">
                      <w:rPr>
                        <w:rFonts w:ascii="Century Gothic" w:hAnsi="Century Gothic" w:cs="Century Gothic"/>
                        <w:color w:val="FFFFFF" w:themeColor="background1"/>
                        <w:sz w:val="20"/>
                        <w:szCs w:val="20"/>
                      </w:rPr>
                      <w:t xml:space="preserve">Suite 500, 1500 Rosecrans Avenue, Manhattan Beach, CA 90266  </w:t>
                    </w:r>
                  </w:p>
                  <w:p w14:paraId="005C96FB" w14:textId="77777777" w:rsidR="00D72ACF" w:rsidRPr="00A26D36" w:rsidRDefault="00D72ACF" w:rsidP="00D72ACF">
                    <w:pPr>
                      <w:pStyle w:val="Footer"/>
                      <w:spacing w:line="360" w:lineRule="auto"/>
                      <w:jc w:val="center"/>
                      <w:rPr>
                        <w:color w:val="FFFFFF" w:themeColor="background1"/>
                        <w:sz w:val="22"/>
                        <w:szCs w:val="24"/>
                      </w:rPr>
                    </w:pPr>
                    <w:r w:rsidRPr="00A26D36">
                      <w:rPr>
                        <w:rFonts w:cs="Century Gothic"/>
                        <w:b/>
                        <w:bCs/>
                        <w:caps/>
                        <w:color w:val="FFFFFF" w:themeColor="background1"/>
                        <w:sz w:val="20"/>
                        <w:szCs w:val="20"/>
                      </w:rPr>
                      <w:t xml:space="preserve">p. </w:t>
                    </w:r>
                    <w:r w:rsidRPr="00A26D36">
                      <w:rPr>
                        <w:rFonts w:cs="Century Gothic"/>
                        <w:color w:val="FFFFFF" w:themeColor="background1"/>
                        <w:sz w:val="20"/>
                        <w:szCs w:val="20"/>
                      </w:rPr>
                      <w:t xml:space="preserve">310 706 4195  |  </w:t>
                    </w:r>
                    <w:r w:rsidRPr="00A26D36">
                      <w:rPr>
                        <w:rFonts w:cs="Century Gothic"/>
                        <w:b/>
                        <w:bCs/>
                        <w:caps/>
                        <w:color w:val="FFFFFF" w:themeColor="background1"/>
                        <w:sz w:val="20"/>
                        <w:szCs w:val="20"/>
                      </w:rPr>
                      <w:t>m.</w:t>
                    </w:r>
                    <w:r w:rsidRPr="00A26D36">
                      <w:rPr>
                        <w:rFonts w:cs="Century Gothic"/>
                        <w:color w:val="FFFFFF" w:themeColor="background1"/>
                        <w:sz w:val="20"/>
                        <w:szCs w:val="20"/>
                      </w:rPr>
                      <w:t xml:space="preserve"> 310 584 7375  |  </w:t>
                    </w:r>
                    <w:r w:rsidRPr="00A26D36">
                      <w:rPr>
                        <w:rFonts w:cs="Century Gothic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www.brilliantassessments.com</w:t>
                    </w:r>
                  </w:p>
                  <w:p w14:paraId="1FFE51A4" w14:textId="77777777" w:rsidR="0092318C" w:rsidRPr="00A26D36" w:rsidRDefault="0092318C" w:rsidP="0092318C">
                    <w:pPr>
                      <w:rPr>
                        <w:color w:val="FFFFFF" w:themeColor="background1"/>
                        <w:sz w:val="22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870861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1C4175" wp14:editId="12265F71">
              <wp:simplePos x="0" y="0"/>
              <wp:positionH relativeFrom="column">
                <wp:posOffset>-1052830</wp:posOffset>
              </wp:positionH>
              <wp:positionV relativeFrom="paragraph">
                <wp:posOffset>129023</wp:posOffset>
              </wp:positionV>
              <wp:extent cx="7705725" cy="880952"/>
              <wp:effectExtent l="0" t="0" r="952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05725" cy="880952"/>
                      </a:xfrm>
                      <a:prstGeom prst="rect">
                        <a:avLst/>
                      </a:prstGeom>
                      <a:solidFill>
                        <a:srgbClr val="CB4D3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3B7155" id="Rectangle 3" o:spid="_x0000_s1026" style="position:absolute;margin-left:-82.9pt;margin-top:10.15pt;width:606.75pt;height:69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" fillcolor="#cb4d31" stroked="f" strokeweight="2pt"/>
          </w:pict>
        </mc:Fallback>
      </mc:AlternateContent>
    </w:r>
    <w:r w:rsidR="00870861">
      <w:rPr>
        <w:noProof/>
        <w:lang w:eastAsia="en-NZ"/>
      </w:rPr>
      <w:drawing>
        <wp:anchor distT="0" distB="0" distL="114300" distR="114300" simplePos="0" relativeHeight="251664384" behindDoc="1" locked="0" layoutInCell="1" allowOverlap="1" wp14:anchorId="4E90E78F" wp14:editId="23D94E83">
          <wp:simplePos x="0" y="0"/>
          <wp:positionH relativeFrom="column">
            <wp:posOffset>-4263982</wp:posOffset>
          </wp:positionH>
          <wp:positionV relativeFrom="paragraph">
            <wp:posOffset>3590158</wp:posOffset>
          </wp:positionV>
          <wp:extent cx="9965219" cy="6642676"/>
          <wp:effectExtent l="0" t="0" r="0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7253" cy="66440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34293" w14:textId="77777777" w:rsidR="0059277D" w:rsidRDefault="0059277D" w:rsidP="000B5F5B">
      <w:pPr>
        <w:spacing w:after="0" w:line="240" w:lineRule="auto"/>
      </w:pPr>
      <w:r>
        <w:separator/>
      </w:r>
    </w:p>
  </w:footnote>
  <w:footnote w:type="continuationSeparator" w:id="0">
    <w:p w14:paraId="2F592FDA" w14:textId="77777777" w:rsidR="0059277D" w:rsidRDefault="0059277D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1FB0C" w14:textId="6EB904BD" w:rsidR="000B5F5B" w:rsidRDefault="000B5F5B" w:rsidP="00D72ACF">
    <w:pPr>
      <w:pStyle w:val="Header"/>
      <w:ind w:left="-99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2BBDFDB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00pt;height:300pt" o:bullet="t">
        <v:imagedata r:id="rId1" o:title="bullet"/>
      </v:shape>
    </w:pict>
  </w:numPicBullet>
  <w:numPicBullet w:numPicBulletId="1">
    <w:pict>
      <v:shape id="_x0000_i1029" type="#_x0000_t75" style="width:75pt;height:75pt" o:bullet="t">
        <v:imagedata r:id="rId2" o:title="point"/>
      </v:shape>
    </w:pict>
  </w:numPicBullet>
  <w:abstractNum w:abstractNumId="0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671E5"/>
    <w:multiLevelType w:val="hybridMultilevel"/>
    <w:tmpl w:val="0A56E2EA"/>
    <w:lvl w:ilvl="0" w:tplc="58704FE2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AD5E88"/>
    <w:multiLevelType w:val="hybridMultilevel"/>
    <w:tmpl w:val="9E56E01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A160B3"/>
    <w:multiLevelType w:val="hybridMultilevel"/>
    <w:tmpl w:val="06820D6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5" w15:restartNumberingAfterBreak="0">
    <w:nsid w:val="516564B1"/>
    <w:multiLevelType w:val="hybridMultilevel"/>
    <w:tmpl w:val="599E97D6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75271C46"/>
    <w:multiLevelType w:val="hybridMultilevel"/>
    <w:tmpl w:val="CC1C0A44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ytLCwsDSxtDQ1NjNQ0lEKTi0uzszPAykwNK8FAMsbCL4tAAAA"/>
  </w:docVars>
  <w:rsids>
    <w:rsidRoot w:val="000B5F5B"/>
    <w:rsid w:val="000019A6"/>
    <w:rsid w:val="00011B9E"/>
    <w:rsid w:val="00020487"/>
    <w:rsid w:val="00031F28"/>
    <w:rsid w:val="0004255A"/>
    <w:rsid w:val="000442EB"/>
    <w:rsid w:val="00045A8A"/>
    <w:rsid w:val="000870AA"/>
    <w:rsid w:val="000A2567"/>
    <w:rsid w:val="000A3E87"/>
    <w:rsid w:val="000B5F5B"/>
    <w:rsid w:val="000D0898"/>
    <w:rsid w:val="000D5937"/>
    <w:rsid w:val="000E70D9"/>
    <w:rsid w:val="00110E32"/>
    <w:rsid w:val="00136E41"/>
    <w:rsid w:val="00154A6C"/>
    <w:rsid w:val="0019462C"/>
    <w:rsid w:val="001B2AFC"/>
    <w:rsid w:val="001B7B77"/>
    <w:rsid w:val="001C2CE6"/>
    <w:rsid w:val="001D03D9"/>
    <w:rsid w:val="001D2231"/>
    <w:rsid w:val="0023764D"/>
    <w:rsid w:val="002410CE"/>
    <w:rsid w:val="00256466"/>
    <w:rsid w:val="00256D77"/>
    <w:rsid w:val="002658D3"/>
    <w:rsid w:val="00270FD8"/>
    <w:rsid w:val="00275280"/>
    <w:rsid w:val="002971CC"/>
    <w:rsid w:val="002A5696"/>
    <w:rsid w:val="002B0827"/>
    <w:rsid w:val="002B7691"/>
    <w:rsid w:val="002C6939"/>
    <w:rsid w:val="002F47F3"/>
    <w:rsid w:val="003068B5"/>
    <w:rsid w:val="00313AC3"/>
    <w:rsid w:val="00336BE5"/>
    <w:rsid w:val="0033764D"/>
    <w:rsid w:val="0034166C"/>
    <w:rsid w:val="00342DBA"/>
    <w:rsid w:val="00360707"/>
    <w:rsid w:val="0038479F"/>
    <w:rsid w:val="003B0312"/>
    <w:rsid w:val="003C3243"/>
    <w:rsid w:val="003E6A22"/>
    <w:rsid w:val="003F768E"/>
    <w:rsid w:val="00404B20"/>
    <w:rsid w:val="004178D6"/>
    <w:rsid w:val="00425276"/>
    <w:rsid w:val="00435BE9"/>
    <w:rsid w:val="00452F03"/>
    <w:rsid w:val="00461C9D"/>
    <w:rsid w:val="00472905"/>
    <w:rsid w:val="00473116"/>
    <w:rsid w:val="00496CFB"/>
    <w:rsid w:val="004B4EA4"/>
    <w:rsid w:val="004C4C23"/>
    <w:rsid w:val="004E2E1F"/>
    <w:rsid w:val="00515E16"/>
    <w:rsid w:val="00545F25"/>
    <w:rsid w:val="0055687D"/>
    <w:rsid w:val="00564E65"/>
    <w:rsid w:val="005666FF"/>
    <w:rsid w:val="00591CE9"/>
    <w:rsid w:val="0059277D"/>
    <w:rsid w:val="005A4E11"/>
    <w:rsid w:val="005B1383"/>
    <w:rsid w:val="005B1D01"/>
    <w:rsid w:val="005B2223"/>
    <w:rsid w:val="005E3ECA"/>
    <w:rsid w:val="005F526A"/>
    <w:rsid w:val="005F6E86"/>
    <w:rsid w:val="0060258D"/>
    <w:rsid w:val="006105CE"/>
    <w:rsid w:val="00633930"/>
    <w:rsid w:val="00643914"/>
    <w:rsid w:val="00654717"/>
    <w:rsid w:val="00656D6A"/>
    <w:rsid w:val="00662D3B"/>
    <w:rsid w:val="0068760C"/>
    <w:rsid w:val="00693F7F"/>
    <w:rsid w:val="006A378A"/>
    <w:rsid w:val="006A6023"/>
    <w:rsid w:val="006A789B"/>
    <w:rsid w:val="006B362C"/>
    <w:rsid w:val="006C3415"/>
    <w:rsid w:val="006D066E"/>
    <w:rsid w:val="00703CA9"/>
    <w:rsid w:val="00715795"/>
    <w:rsid w:val="007365FF"/>
    <w:rsid w:val="0077589E"/>
    <w:rsid w:val="00783666"/>
    <w:rsid w:val="00793C39"/>
    <w:rsid w:val="007B4C2F"/>
    <w:rsid w:val="007D7C42"/>
    <w:rsid w:val="007E59B5"/>
    <w:rsid w:val="00801085"/>
    <w:rsid w:val="00870861"/>
    <w:rsid w:val="008861B7"/>
    <w:rsid w:val="008925C3"/>
    <w:rsid w:val="008A2B73"/>
    <w:rsid w:val="008B16DF"/>
    <w:rsid w:val="008B5D08"/>
    <w:rsid w:val="008D0FA3"/>
    <w:rsid w:val="008D245F"/>
    <w:rsid w:val="008E61E7"/>
    <w:rsid w:val="008E6653"/>
    <w:rsid w:val="00900734"/>
    <w:rsid w:val="00913091"/>
    <w:rsid w:val="00920DCD"/>
    <w:rsid w:val="0092318C"/>
    <w:rsid w:val="009377A3"/>
    <w:rsid w:val="00964D60"/>
    <w:rsid w:val="0098732B"/>
    <w:rsid w:val="009E70C4"/>
    <w:rsid w:val="00A12AC1"/>
    <w:rsid w:val="00A16056"/>
    <w:rsid w:val="00A26D36"/>
    <w:rsid w:val="00A45D80"/>
    <w:rsid w:val="00A527AB"/>
    <w:rsid w:val="00A60B2D"/>
    <w:rsid w:val="00A83E02"/>
    <w:rsid w:val="00A85370"/>
    <w:rsid w:val="00AA77BC"/>
    <w:rsid w:val="00AD5A7F"/>
    <w:rsid w:val="00AD7A2F"/>
    <w:rsid w:val="00AD7A97"/>
    <w:rsid w:val="00AE0414"/>
    <w:rsid w:val="00AF57ED"/>
    <w:rsid w:val="00B17FBA"/>
    <w:rsid w:val="00B35C31"/>
    <w:rsid w:val="00B61C4F"/>
    <w:rsid w:val="00B67BF7"/>
    <w:rsid w:val="00B80584"/>
    <w:rsid w:val="00B84B2B"/>
    <w:rsid w:val="00BB207F"/>
    <w:rsid w:val="00BB4537"/>
    <w:rsid w:val="00BE013A"/>
    <w:rsid w:val="00C04FB1"/>
    <w:rsid w:val="00C1745F"/>
    <w:rsid w:val="00C43DFF"/>
    <w:rsid w:val="00C468B9"/>
    <w:rsid w:val="00C47294"/>
    <w:rsid w:val="00C6427C"/>
    <w:rsid w:val="00C82DF8"/>
    <w:rsid w:val="00C97EB5"/>
    <w:rsid w:val="00CE7B9D"/>
    <w:rsid w:val="00D042DE"/>
    <w:rsid w:val="00D13C00"/>
    <w:rsid w:val="00D157C0"/>
    <w:rsid w:val="00D24437"/>
    <w:rsid w:val="00D72ACF"/>
    <w:rsid w:val="00D82B3D"/>
    <w:rsid w:val="00DF16BA"/>
    <w:rsid w:val="00E27CA2"/>
    <w:rsid w:val="00E3160F"/>
    <w:rsid w:val="00E41A04"/>
    <w:rsid w:val="00E5557D"/>
    <w:rsid w:val="00E568AB"/>
    <w:rsid w:val="00E71E14"/>
    <w:rsid w:val="00E72677"/>
    <w:rsid w:val="00E7393C"/>
    <w:rsid w:val="00EC3B8F"/>
    <w:rsid w:val="00ED1D6F"/>
    <w:rsid w:val="00F01EBB"/>
    <w:rsid w:val="00F1746A"/>
    <w:rsid w:val="00F21F32"/>
    <w:rsid w:val="00F25317"/>
    <w:rsid w:val="00F758A7"/>
    <w:rsid w:val="00F771D5"/>
    <w:rsid w:val="00F8198E"/>
    <w:rsid w:val="00FD47A5"/>
    <w:rsid w:val="00FE1257"/>
    <w:rsid w:val="00FE2C10"/>
    <w:rsid w:val="00FF0AD3"/>
    <w:rsid w:val="00FF3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CE0C3A"/>
  <w15:docId w15:val="{8568CE1E-DA92-44AF-A836-E6CDEF718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D6F"/>
    <w:pPr>
      <w:spacing w:line="288" w:lineRule="auto"/>
    </w:pPr>
    <w:rPr>
      <w:rFonts w:ascii="Century Gothic" w:hAnsi="Century Gothic"/>
      <w:color w:val="4C4D4D" w:themeColor="accent3" w:themeShade="B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4E11"/>
    <w:pPr>
      <w:keepNext/>
      <w:keepLines/>
      <w:spacing w:before="480" w:after="0"/>
      <w:outlineLvl w:val="0"/>
    </w:pPr>
    <w:rPr>
      <w:rFonts w:ascii="Verdana" w:eastAsiaTheme="majorEastAsia" w:hAnsi="Verdana" w:cstheme="majorBidi"/>
      <w:b/>
      <w:bCs/>
      <w:caps/>
      <w:color w:val="CB4D31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4E11"/>
    <w:pPr>
      <w:keepNext/>
      <w:keepLines/>
      <w:spacing w:before="200"/>
      <w:outlineLvl w:val="1"/>
    </w:pPr>
    <w:rPr>
      <w:rFonts w:ascii="Verdana" w:eastAsiaTheme="majorEastAsia" w:hAnsi="Verdana" w:cstheme="majorBidi"/>
      <w:b/>
      <w:bCs/>
      <w:color w:val="F2642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A4E11"/>
    <w:rPr>
      <w:rFonts w:ascii="Verdana" w:eastAsiaTheme="majorEastAsia" w:hAnsi="Verdana" w:cstheme="majorBidi"/>
      <w:b/>
      <w:bCs/>
      <w:caps/>
      <w:color w:val="CB4D31"/>
      <w:sz w:val="36"/>
      <w:szCs w:val="28"/>
    </w:rPr>
  </w:style>
  <w:style w:type="paragraph" w:styleId="NoSpacing">
    <w:name w:val="No Spacing"/>
    <w:uiPriority w:val="1"/>
    <w:qFormat/>
    <w:rsid w:val="00AD5A7F"/>
    <w:pPr>
      <w:spacing w:after="0" w:line="240" w:lineRule="auto"/>
    </w:pPr>
    <w:rPr>
      <w:rFonts w:ascii="Century Gothic" w:hAnsi="Century Gothic"/>
      <w:color w:val="4C4D4D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A4E11"/>
    <w:rPr>
      <w:rFonts w:ascii="Verdana" w:eastAsiaTheme="majorEastAsia" w:hAnsi="Verdana" w:cstheme="majorBidi"/>
      <w:b/>
      <w:bCs/>
      <w:color w:val="F2642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13091"/>
    <w:pPr>
      <w:spacing w:line="276" w:lineRule="auto"/>
      <w:ind w:left="720"/>
      <w:contextualSpacing/>
    </w:pPr>
    <w:rPr>
      <w:rFonts w:asciiTheme="minorHAnsi" w:hAnsiTheme="minorHAns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3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eg"/><Relationship Id="rId1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83d0dd80-996c-402a-8da9-bbcf1e848b00" version="1.0.0.0" store="\\GRAEME\WordAddins" storeType="Filesystem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438879-1E5F-4240-8732-231336C32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i</dc:creator>
  <cp:lastModifiedBy>Graeme Frost</cp:lastModifiedBy>
  <cp:revision>2</cp:revision>
  <dcterms:created xsi:type="dcterms:W3CDTF">2020-04-12T04:55:00Z</dcterms:created>
  <dcterms:modified xsi:type="dcterms:W3CDTF">2020-04-12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ssmentReportId">
    <vt:lpwstr>2738</vt:lpwstr>
  </property>
  <property fmtid="{D5CDD505-2E9C-101B-9397-08002B2CF9AE}" pid="3" name="reportType">
    <vt:i4>0</vt:i4>
  </property>
</Properties>
</file>